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8640" w:type="dxa"/>
        <w:jc w:val="center"/>
        <w:tblLook w:val="04A0" w:firstRow="1" w:lastRow="0" w:firstColumn="1" w:lastColumn="0" w:noHBand="0" w:noVBand="1"/>
      </w:tblPr>
      <w:tblGrid>
        <w:gridCol w:w="4320"/>
        <w:gridCol w:w="4320"/>
      </w:tblGrid>
      <w:tr w:rsidR="008C14CB" w14:paraId="5971975A" w14:textId="77777777" w:rsidTr="00464FC9">
        <w:trPr>
          <w:jc w:val="center"/>
        </w:trPr>
        <w:tc>
          <w:tcPr>
            <w:tcW w:w="4320" w:type="dxa"/>
          </w:tcPr>
          <w:p w14:paraId="79689948" w14:textId="02E7ADC5" w:rsidR="008C14CB" w:rsidRDefault="008C14CB" w:rsidP="008C14CB">
            <w:pPr>
              <w:pStyle w:val="Title"/>
              <w:jc w:val="center"/>
            </w:pPr>
            <w:r>
              <w:t>Menu Item</w:t>
            </w:r>
          </w:p>
        </w:tc>
        <w:tc>
          <w:tcPr>
            <w:tcW w:w="4320" w:type="dxa"/>
          </w:tcPr>
          <w:p w14:paraId="13490FD1" w14:textId="18D125D3" w:rsidR="008C14CB" w:rsidRDefault="008C14CB" w:rsidP="008C14CB">
            <w:pPr>
              <w:pStyle w:val="Title"/>
              <w:jc w:val="center"/>
            </w:pPr>
            <w:r>
              <w:t>Brand</w:t>
            </w:r>
          </w:p>
        </w:tc>
      </w:tr>
      <w:tr w:rsidR="008C14CB" w14:paraId="08610F01" w14:textId="77777777" w:rsidTr="00464FC9">
        <w:trPr>
          <w:trHeight w:val="357"/>
          <w:jc w:val="center"/>
        </w:trPr>
        <w:tc>
          <w:tcPr>
            <w:tcW w:w="4320" w:type="dxa"/>
          </w:tcPr>
          <w:p w14:paraId="725C6574" w14:textId="00672BFF" w:rsidR="008C14CB" w:rsidRDefault="008C14CB" w:rsidP="008C14CB">
            <w:pPr>
              <w:pStyle w:val="Heading2"/>
              <w:jc w:val="center"/>
              <w:outlineLvl w:val="1"/>
              <w:rPr>
                <w:b/>
              </w:rPr>
            </w:pPr>
            <w:r w:rsidRPr="00750B0D">
              <w:rPr>
                <w:b/>
              </w:rPr>
              <w:t>Breakfast</w:t>
            </w:r>
          </w:p>
        </w:tc>
        <w:tc>
          <w:tcPr>
            <w:tcW w:w="4320" w:type="dxa"/>
          </w:tcPr>
          <w:p w14:paraId="75C832F4" w14:textId="7FEB4947" w:rsidR="008C14CB" w:rsidRPr="00750B0D" w:rsidRDefault="008C14CB" w:rsidP="008C14CB">
            <w:pPr>
              <w:pStyle w:val="Heading2"/>
              <w:jc w:val="center"/>
              <w:outlineLvl w:val="1"/>
              <w:rPr>
                <w:b/>
              </w:rPr>
            </w:pPr>
          </w:p>
        </w:tc>
      </w:tr>
      <w:tr w:rsidR="008C14CB" w14:paraId="5AB59D17" w14:textId="77777777" w:rsidTr="00464FC9">
        <w:trPr>
          <w:trHeight w:val="357"/>
          <w:jc w:val="center"/>
        </w:trPr>
        <w:tc>
          <w:tcPr>
            <w:tcW w:w="4320" w:type="dxa"/>
          </w:tcPr>
          <w:p w14:paraId="25EC7F2E" w14:textId="60FAFB38" w:rsidR="008C14CB" w:rsidRDefault="00A40DA3" w:rsidP="008C14CB">
            <w:pPr>
              <w:jc w:val="center"/>
            </w:pPr>
            <w:r>
              <w:t>Mini Sausage Bagel</w:t>
            </w:r>
          </w:p>
        </w:tc>
        <w:tc>
          <w:tcPr>
            <w:tcW w:w="4320" w:type="dxa"/>
          </w:tcPr>
          <w:p w14:paraId="0E894473" w14:textId="1DBAAAFC" w:rsidR="008C14CB" w:rsidRDefault="00464FC9" w:rsidP="008C14CB">
            <w:pPr>
              <w:jc w:val="center"/>
            </w:pPr>
            <w:r>
              <w:t>Integrated</w:t>
            </w:r>
          </w:p>
        </w:tc>
      </w:tr>
      <w:tr w:rsidR="008C14CB" w14:paraId="6D8E2CA7" w14:textId="77777777" w:rsidTr="00464FC9">
        <w:trPr>
          <w:trHeight w:val="357"/>
          <w:jc w:val="center"/>
        </w:trPr>
        <w:tc>
          <w:tcPr>
            <w:tcW w:w="4320" w:type="dxa"/>
          </w:tcPr>
          <w:p w14:paraId="7ACF9D6A" w14:textId="5B36DB05" w:rsidR="008C14CB" w:rsidRDefault="00A40DA3" w:rsidP="008C14CB">
            <w:pPr>
              <w:jc w:val="center"/>
            </w:pPr>
            <w:r>
              <w:t>Lucky Charms Cereal</w:t>
            </w:r>
          </w:p>
        </w:tc>
        <w:tc>
          <w:tcPr>
            <w:tcW w:w="4320" w:type="dxa"/>
          </w:tcPr>
          <w:p w14:paraId="045851E7" w14:textId="2FD19592" w:rsidR="008C14CB" w:rsidRDefault="00464FC9" w:rsidP="008C14CB">
            <w:pPr>
              <w:jc w:val="center"/>
            </w:pPr>
            <w:r>
              <w:t>General Mills</w:t>
            </w:r>
          </w:p>
        </w:tc>
      </w:tr>
      <w:tr w:rsidR="008C14CB" w14:paraId="1A0E60CA" w14:textId="77777777" w:rsidTr="00464FC9">
        <w:trPr>
          <w:trHeight w:val="357"/>
          <w:jc w:val="center"/>
        </w:trPr>
        <w:tc>
          <w:tcPr>
            <w:tcW w:w="4320" w:type="dxa"/>
          </w:tcPr>
          <w:p w14:paraId="7BFA5FA1" w14:textId="0FE83E7D" w:rsidR="008C14CB" w:rsidRDefault="00A40DA3" w:rsidP="008C14CB">
            <w:pPr>
              <w:jc w:val="center"/>
            </w:pPr>
            <w:r>
              <w:t xml:space="preserve">Cocoa Puffs Cereal </w:t>
            </w:r>
          </w:p>
        </w:tc>
        <w:tc>
          <w:tcPr>
            <w:tcW w:w="4320" w:type="dxa"/>
          </w:tcPr>
          <w:p w14:paraId="0253F649" w14:textId="2747B965" w:rsidR="008C14CB" w:rsidRDefault="00464FC9" w:rsidP="008C14CB">
            <w:pPr>
              <w:jc w:val="center"/>
            </w:pPr>
            <w:r>
              <w:t>General Mills</w:t>
            </w:r>
          </w:p>
        </w:tc>
      </w:tr>
      <w:tr w:rsidR="008C14CB" w14:paraId="49E4C60E" w14:textId="77777777" w:rsidTr="00464FC9">
        <w:trPr>
          <w:trHeight w:val="357"/>
          <w:jc w:val="center"/>
        </w:trPr>
        <w:tc>
          <w:tcPr>
            <w:tcW w:w="4320" w:type="dxa"/>
          </w:tcPr>
          <w:p w14:paraId="5205746A" w14:textId="1E047102" w:rsidR="008C14CB" w:rsidRDefault="00464FC9" w:rsidP="008C14CB">
            <w:pPr>
              <w:jc w:val="center"/>
            </w:pPr>
            <w:r>
              <w:t>Apple</w:t>
            </w:r>
            <w:r w:rsidR="001A3019">
              <w:t>sauce (Blue Raspberry, Watermelon</w:t>
            </w:r>
            <w:r>
              <w:t>)</w:t>
            </w:r>
          </w:p>
        </w:tc>
        <w:tc>
          <w:tcPr>
            <w:tcW w:w="4320" w:type="dxa"/>
          </w:tcPr>
          <w:p w14:paraId="34A3D244" w14:textId="1A29DF3C" w:rsidR="008C14CB" w:rsidRDefault="00E33930" w:rsidP="008C14CB">
            <w:pPr>
              <w:jc w:val="center"/>
            </w:pPr>
            <w:r>
              <w:t>Zee Zee’s</w:t>
            </w:r>
          </w:p>
        </w:tc>
      </w:tr>
      <w:tr w:rsidR="008C14CB" w14:paraId="17E96A39" w14:textId="77777777" w:rsidTr="00464FC9">
        <w:trPr>
          <w:trHeight w:val="357"/>
          <w:jc w:val="center"/>
        </w:trPr>
        <w:tc>
          <w:tcPr>
            <w:tcW w:w="4320" w:type="dxa"/>
          </w:tcPr>
          <w:p w14:paraId="77DC759D" w14:textId="5F36658E" w:rsidR="008C14CB" w:rsidRDefault="00A40DA3" w:rsidP="008C14CB">
            <w:pPr>
              <w:jc w:val="center"/>
            </w:pPr>
            <w:r>
              <w:t>Chicken and Maple Waffle</w:t>
            </w:r>
          </w:p>
        </w:tc>
        <w:tc>
          <w:tcPr>
            <w:tcW w:w="4320" w:type="dxa"/>
          </w:tcPr>
          <w:p w14:paraId="688ED5D5" w14:textId="6DB75EBA" w:rsidR="008C14CB" w:rsidRDefault="00E33930" w:rsidP="008C14CB">
            <w:pPr>
              <w:jc w:val="center"/>
            </w:pPr>
            <w:r>
              <w:t>Tyson</w:t>
            </w:r>
            <w:r w:rsidR="001B6ECB">
              <w:t>/Bake Crafters</w:t>
            </w:r>
          </w:p>
        </w:tc>
      </w:tr>
      <w:tr w:rsidR="008C14CB" w14:paraId="0B878AF9" w14:textId="77777777" w:rsidTr="00464FC9">
        <w:trPr>
          <w:trHeight w:val="357"/>
          <w:jc w:val="center"/>
        </w:trPr>
        <w:tc>
          <w:tcPr>
            <w:tcW w:w="4320" w:type="dxa"/>
          </w:tcPr>
          <w:p w14:paraId="54A22C54" w14:textId="204BF79B" w:rsidR="008C14CB" w:rsidRPr="00A40DA3" w:rsidRDefault="00A40DA3" w:rsidP="00A40DA3">
            <w:pPr>
              <w:jc w:val="center"/>
            </w:pPr>
            <w:r w:rsidRPr="00A40DA3">
              <w:t>Whole Grain Donut Stick</w:t>
            </w:r>
          </w:p>
        </w:tc>
        <w:tc>
          <w:tcPr>
            <w:tcW w:w="4320" w:type="dxa"/>
          </w:tcPr>
          <w:p w14:paraId="709CC892" w14:textId="3C65E2B9" w:rsidR="008C14CB" w:rsidRPr="00750B0D" w:rsidRDefault="00464FC9" w:rsidP="00464FC9">
            <w:pPr>
              <w:jc w:val="center"/>
              <w:rPr>
                <w:b/>
              </w:rPr>
            </w:pPr>
            <w:r w:rsidRPr="00464FC9">
              <w:t>Sky Blue</w:t>
            </w:r>
          </w:p>
        </w:tc>
      </w:tr>
      <w:tr w:rsidR="008C14CB" w14:paraId="7C429F89" w14:textId="77777777" w:rsidTr="00464FC9">
        <w:trPr>
          <w:trHeight w:val="357"/>
          <w:jc w:val="center"/>
        </w:trPr>
        <w:tc>
          <w:tcPr>
            <w:tcW w:w="4320" w:type="dxa"/>
          </w:tcPr>
          <w:p w14:paraId="3AE91CA9" w14:textId="33C09E9C" w:rsidR="008C14CB" w:rsidRDefault="00464FC9" w:rsidP="00464FC9">
            <w:pPr>
              <w:jc w:val="center"/>
            </w:pPr>
            <w:r>
              <w:t>Sausage Cheese Biscuit</w:t>
            </w:r>
          </w:p>
        </w:tc>
        <w:tc>
          <w:tcPr>
            <w:tcW w:w="4320" w:type="dxa"/>
          </w:tcPr>
          <w:p w14:paraId="69EB2B2D" w14:textId="020D8F68" w:rsidR="008C14CB" w:rsidRDefault="001B6ECB" w:rsidP="008C14CB">
            <w:pPr>
              <w:jc w:val="center"/>
            </w:pPr>
            <w:r>
              <w:t>Jennie O/Conestoga</w:t>
            </w:r>
          </w:p>
        </w:tc>
      </w:tr>
      <w:tr w:rsidR="008C14CB" w14:paraId="42E5FEC7" w14:textId="77777777" w:rsidTr="00464FC9">
        <w:trPr>
          <w:trHeight w:val="357"/>
          <w:jc w:val="center"/>
        </w:trPr>
        <w:tc>
          <w:tcPr>
            <w:tcW w:w="4320" w:type="dxa"/>
          </w:tcPr>
          <w:p w14:paraId="39A7533F" w14:textId="7782FD0B" w:rsidR="008C14CB" w:rsidRDefault="00464FC9" w:rsidP="008C14CB">
            <w:pPr>
              <w:jc w:val="center"/>
            </w:pPr>
            <w:r>
              <w:t>Cinnamon Glazed French Toast Slice</w:t>
            </w:r>
          </w:p>
        </w:tc>
        <w:tc>
          <w:tcPr>
            <w:tcW w:w="4320" w:type="dxa"/>
          </w:tcPr>
          <w:p w14:paraId="22EF3385" w14:textId="260E7A5C" w:rsidR="008C14CB" w:rsidRDefault="001B6ECB" w:rsidP="008C14CB">
            <w:pPr>
              <w:jc w:val="center"/>
            </w:pPr>
            <w:proofErr w:type="spellStart"/>
            <w:r>
              <w:t>Pappetti</w:t>
            </w:r>
            <w:r w:rsidR="005D76BC">
              <w:t>’</w:t>
            </w:r>
            <w:r>
              <w:t>s</w:t>
            </w:r>
            <w:proofErr w:type="spellEnd"/>
          </w:p>
        </w:tc>
      </w:tr>
      <w:tr w:rsidR="008C14CB" w14:paraId="1D333E36" w14:textId="77777777" w:rsidTr="00464FC9">
        <w:trPr>
          <w:trHeight w:val="357"/>
          <w:jc w:val="center"/>
        </w:trPr>
        <w:tc>
          <w:tcPr>
            <w:tcW w:w="4320" w:type="dxa"/>
          </w:tcPr>
          <w:p w14:paraId="589FAC03" w14:textId="505ABA7E" w:rsidR="008C14CB" w:rsidRDefault="00464FC9" w:rsidP="008C14CB">
            <w:pPr>
              <w:jc w:val="center"/>
            </w:pPr>
            <w:r>
              <w:t>Pancake on a Stick</w:t>
            </w:r>
          </w:p>
        </w:tc>
        <w:tc>
          <w:tcPr>
            <w:tcW w:w="4320" w:type="dxa"/>
          </w:tcPr>
          <w:p w14:paraId="0C6C00E5" w14:textId="5B360C11" w:rsidR="008C14CB" w:rsidRDefault="001B6ECB" w:rsidP="008C14CB">
            <w:pPr>
              <w:jc w:val="center"/>
            </w:pPr>
            <w:r>
              <w:t>Foster Farms</w:t>
            </w:r>
          </w:p>
        </w:tc>
      </w:tr>
      <w:tr w:rsidR="008C14CB" w14:paraId="77DFEA3F" w14:textId="77777777" w:rsidTr="00464FC9">
        <w:trPr>
          <w:trHeight w:val="357"/>
          <w:jc w:val="center"/>
        </w:trPr>
        <w:tc>
          <w:tcPr>
            <w:tcW w:w="4320" w:type="dxa"/>
          </w:tcPr>
          <w:p w14:paraId="110B7594" w14:textId="2A9AD220" w:rsidR="008C14CB" w:rsidRDefault="00464FC9" w:rsidP="008C14CB">
            <w:pPr>
              <w:jc w:val="center"/>
            </w:pPr>
            <w:r>
              <w:t>Mini Cinnamon Waffle Bites</w:t>
            </w:r>
          </w:p>
        </w:tc>
        <w:tc>
          <w:tcPr>
            <w:tcW w:w="4320" w:type="dxa"/>
          </w:tcPr>
          <w:p w14:paraId="51E66639" w14:textId="31F03D27" w:rsidR="008C14CB" w:rsidRDefault="00E33930" w:rsidP="008C14CB">
            <w:pPr>
              <w:jc w:val="center"/>
            </w:pPr>
            <w:r>
              <w:t>Kellogg</w:t>
            </w:r>
            <w:r w:rsidR="005D76BC">
              <w:t>’</w:t>
            </w:r>
            <w:r w:rsidR="001B6ECB">
              <w:t>s</w:t>
            </w:r>
          </w:p>
        </w:tc>
      </w:tr>
      <w:tr w:rsidR="008C14CB" w14:paraId="26662295" w14:textId="77777777" w:rsidTr="00464FC9">
        <w:trPr>
          <w:trHeight w:val="357"/>
          <w:jc w:val="center"/>
        </w:trPr>
        <w:tc>
          <w:tcPr>
            <w:tcW w:w="4320" w:type="dxa"/>
          </w:tcPr>
          <w:p w14:paraId="70B06048" w14:textId="5D123C4C" w:rsidR="008C14CB" w:rsidRDefault="00464FC9" w:rsidP="00464FC9">
            <w:pPr>
              <w:tabs>
                <w:tab w:val="left" w:pos="2025"/>
                <w:tab w:val="center" w:pos="2052"/>
              </w:tabs>
              <w:jc w:val="center"/>
            </w:pPr>
            <w:r>
              <w:t>Whole Grain Pop Tart (Frosted Blueberry, Frosted Strawberry)</w:t>
            </w:r>
          </w:p>
        </w:tc>
        <w:tc>
          <w:tcPr>
            <w:tcW w:w="4320" w:type="dxa"/>
          </w:tcPr>
          <w:p w14:paraId="642A6959" w14:textId="7C1AAEB6" w:rsidR="008C14CB" w:rsidRDefault="00E33930" w:rsidP="008C14CB">
            <w:pPr>
              <w:jc w:val="center"/>
            </w:pPr>
            <w:r>
              <w:t>Kellogg</w:t>
            </w:r>
            <w:r w:rsidR="005D76BC">
              <w:t>’</w:t>
            </w:r>
            <w:r w:rsidR="00464FC9">
              <w:t xml:space="preserve">s </w:t>
            </w:r>
          </w:p>
        </w:tc>
      </w:tr>
      <w:tr w:rsidR="008C14CB" w14:paraId="428EA772" w14:textId="77777777" w:rsidTr="00464FC9">
        <w:trPr>
          <w:trHeight w:val="357"/>
          <w:jc w:val="center"/>
        </w:trPr>
        <w:tc>
          <w:tcPr>
            <w:tcW w:w="4320" w:type="dxa"/>
          </w:tcPr>
          <w:p w14:paraId="063EBA82" w14:textId="78449D5B" w:rsidR="008C14CB" w:rsidRDefault="00464FC9" w:rsidP="008C14CB">
            <w:pPr>
              <w:jc w:val="center"/>
            </w:pPr>
            <w:r>
              <w:t>Turkey Sausage Patty</w:t>
            </w:r>
          </w:p>
        </w:tc>
        <w:tc>
          <w:tcPr>
            <w:tcW w:w="4320" w:type="dxa"/>
          </w:tcPr>
          <w:p w14:paraId="374977B6" w14:textId="28FFE3A8" w:rsidR="008C14CB" w:rsidRDefault="001B6ECB" w:rsidP="008C14CB">
            <w:pPr>
              <w:jc w:val="center"/>
            </w:pPr>
            <w:r>
              <w:t>Jennie O</w:t>
            </w:r>
          </w:p>
        </w:tc>
      </w:tr>
      <w:tr w:rsidR="008C14CB" w14:paraId="27A7284F" w14:textId="77777777" w:rsidTr="00464FC9">
        <w:trPr>
          <w:trHeight w:val="357"/>
          <w:jc w:val="center"/>
        </w:trPr>
        <w:tc>
          <w:tcPr>
            <w:tcW w:w="4320" w:type="dxa"/>
          </w:tcPr>
          <w:p w14:paraId="21B558A6" w14:textId="5B0B5B22" w:rsidR="008C14CB" w:rsidRDefault="00464FC9" w:rsidP="008C14CB">
            <w:pPr>
              <w:jc w:val="center"/>
            </w:pPr>
            <w:r>
              <w:t>Chicken Biscuit Sandwich</w:t>
            </w:r>
          </w:p>
        </w:tc>
        <w:tc>
          <w:tcPr>
            <w:tcW w:w="4320" w:type="dxa"/>
          </w:tcPr>
          <w:p w14:paraId="75BA8917" w14:textId="2F72270D" w:rsidR="008C14CB" w:rsidRDefault="00B43ECE" w:rsidP="008C14CB">
            <w:pPr>
              <w:jc w:val="center"/>
            </w:pPr>
            <w:r>
              <w:t>Tyson</w:t>
            </w:r>
            <w:r w:rsidR="001B6ECB">
              <w:t>/Conestoga</w:t>
            </w:r>
          </w:p>
        </w:tc>
      </w:tr>
      <w:tr w:rsidR="008C14CB" w14:paraId="44B97754" w14:textId="77777777" w:rsidTr="00464FC9">
        <w:trPr>
          <w:trHeight w:val="357"/>
          <w:jc w:val="center"/>
        </w:trPr>
        <w:tc>
          <w:tcPr>
            <w:tcW w:w="4320" w:type="dxa"/>
          </w:tcPr>
          <w:p w14:paraId="7F8D97C2" w14:textId="13FDEE07" w:rsidR="008C14CB" w:rsidRDefault="005D76BC" w:rsidP="005D76BC">
            <w:pPr>
              <w:jc w:val="center"/>
            </w:pPr>
            <w:r>
              <w:t xml:space="preserve">Mini Confetti Pancakes </w:t>
            </w:r>
          </w:p>
        </w:tc>
        <w:tc>
          <w:tcPr>
            <w:tcW w:w="4320" w:type="dxa"/>
          </w:tcPr>
          <w:p w14:paraId="52C22727" w14:textId="301A7AD2" w:rsidR="008C14CB" w:rsidRDefault="00B43ECE" w:rsidP="008C14CB">
            <w:pPr>
              <w:jc w:val="center"/>
            </w:pPr>
            <w:r>
              <w:t>Pillsbury</w:t>
            </w:r>
          </w:p>
        </w:tc>
      </w:tr>
      <w:tr w:rsidR="008C14CB" w14:paraId="72BD87EF" w14:textId="77777777" w:rsidTr="00464FC9">
        <w:trPr>
          <w:trHeight w:val="357"/>
          <w:jc w:val="center"/>
        </w:trPr>
        <w:tc>
          <w:tcPr>
            <w:tcW w:w="4320" w:type="dxa"/>
          </w:tcPr>
          <w:p w14:paraId="6A406DF6" w14:textId="58CADEB9" w:rsidR="008C14CB" w:rsidRDefault="005D362A" w:rsidP="008C14CB">
            <w:pPr>
              <w:jc w:val="center"/>
            </w:pPr>
            <w:r>
              <w:t>Banana Bread</w:t>
            </w:r>
          </w:p>
        </w:tc>
        <w:tc>
          <w:tcPr>
            <w:tcW w:w="4320" w:type="dxa"/>
          </w:tcPr>
          <w:p w14:paraId="1A23AFA1" w14:textId="4F534D97" w:rsidR="008C14CB" w:rsidRDefault="00E33930" w:rsidP="008C14CB">
            <w:pPr>
              <w:jc w:val="center"/>
            </w:pPr>
            <w:r>
              <w:t>Super Bakery</w:t>
            </w:r>
          </w:p>
        </w:tc>
      </w:tr>
      <w:tr w:rsidR="008C14CB" w14:paraId="77BEB16E" w14:textId="77777777" w:rsidTr="00464FC9">
        <w:trPr>
          <w:trHeight w:val="357"/>
          <w:jc w:val="center"/>
        </w:trPr>
        <w:tc>
          <w:tcPr>
            <w:tcW w:w="4320" w:type="dxa"/>
          </w:tcPr>
          <w:p w14:paraId="61DC7A59" w14:textId="13973231" w:rsidR="008C14CB" w:rsidRDefault="005D362A" w:rsidP="008C14CB">
            <w:pPr>
              <w:jc w:val="center"/>
            </w:pPr>
            <w:r>
              <w:t>Breakfast Bun</w:t>
            </w:r>
          </w:p>
        </w:tc>
        <w:tc>
          <w:tcPr>
            <w:tcW w:w="4320" w:type="dxa"/>
          </w:tcPr>
          <w:p w14:paraId="6C14C505" w14:textId="4118A1C5" w:rsidR="008C14CB" w:rsidRDefault="00E33930" w:rsidP="008C14CB">
            <w:pPr>
              <w:jc w:val="center"/>
            </w:pPr>
            <w:r>
              <w:t>Sky Blue</w:t>
            </w:r>
          </w:p>
        </w:tc>
      </w:tr>
      <w:tr w:rsidR="008C14CB" w14:paraId="71D3F1A4" w14:textId="77777777" w:rsidTr="00464FC9">
        <w:trPr>
          <w:trHeight w:val="357"/>
          <w:jc w:val="center"/>
        </w:trPr>
        <w:tc>
          <w:tcPr>
            <w:tcW w:w="4320" w:type="dxa"/>
          </w:tcPr>
          <w:p w14:paraId="278660EF" w14:textId="7C4B7129" w:rsidR="008C14CB" w:rsidRDefault="005D5535" w:rsidP="008C14CB">
            <w:pPr>
              <w:jc w:val="center"/>
            </w:pPr>
            <w:r>
              <w:t>Mini Blueberry Muffins</w:t>
            </w:r>
          </w:p>
        </w:tc>
        <w:tc>
          <w:tcPr>
            <w:tcW w:w="4320" w:type="dxa"/>
          </w:tcPr>
          <w:p w14:paraId="69A9C4E4" w14:textId="31C13B52" w:rsidR="008C14CB" w:rsidRDefault="00E14837" w:rsidP="008C14CB">
            <w:pPr>
              <w:jc w:val="center"/>
            </w:pPr>
            <w:r>
              <w:t>Dave’s Baking Company</w:t>
            </w:r>
          </w:p>
        </w:tc>
      </w:tr>
      <w:tr w:rsidR="00B43ECE" w14:paraId="45127F8C" w14:textId="77777777" w:rsidTr="00464FC9">
        <w:trPr>
          <w:trHeight w:val="357"/>
          <w:jc w:val="center"/>
        </w:trPr>
        <w:tc>
          <w:tcPr>
            <w:tcW w:w="4320" w:type="dxa"/>
          </w:tcPr>
          <w:p w14:paraId="534B567A" w14:textId="27F99AE2" w:rsidR="00B43ECE" w:rsidRDefault="00B43ECE" w:rsidP="008C14CB">
            <w:pPr>
              <w:jc w:val="center"/>
            </w:pPr>
            <w:r>
              <w:t>Syrup Cup</w:t>
            </w:r>
          </w:p>
        </w:tc>
        <w:tc>
          <w:tcPr>
            <w:tcW w:w="4320" w:type="dxa"/>
          </w:tcPr>
          <w:p w14:paraId="0C416D80" w14:textId="49A00B92" w:rsidR="00B43ECE" w:rsidRDefault="00B43ECE" w:rsidP="008C14CB">
            <w:pPr>
              <w:jc w:val="center"/>
            </w:pPr>
            <w:r>
              <w:t>Gordon’s Choice</w:t>
            </w:r>
          </w:p>
        </w:tc>
      </w:tr>
      <w:tr w:rsidR="00F41973" w14:paraId="41A93434" w14:textId="77777777" w:rsidTr="00464FC9">
        <w:trPr>
          <w:trHeight w:val="357"/>
          <w:jc w:val="center"/>
        </w:trPr>
        <w:tc>
          <w:tcPr>
            <w:tcW w:w="4320" w:type="dxa"/>
          </w:tcPr>
          <w:p w14:paraId="7A0585D5" w14:textId="6E86EE87" w:rsidR="00F41973" w:rsidRDefault="00F41973" w:rsidP="008C14CB">
            <w:pPr>
              <w:jc w:val="center"/>
            </w:pPr>
            <w:r>
              <w:t>Veggie Breakfast Sausage Patty</w:t>
            </w:r>
            <w:r w:rsidR="00E333A5">
              <w:t xml:space="preserve"> (</w:t>
            </w:r>
            <w:r w:rsidR="00FB4AB1">
              <w:t>Substitute</w:t>
            </w:r>
            <w:r w:rsidR="00E333A5">
              <w:t>d patty</w:t>
            </w:r>
            <w:r w:rsidR="00FB4AB1">
              <w:t xml:space="preserve"> for Sausage Cheese Biscuit, Muffin and Sausage, Mini Pancakes and Sausage</w:t>
            </w:r>
            <w:r w:rsidR="00E333A5">
              <w:t>)</w:t>
            </w:r>
          </w:p>
        </w:tc>
        <w:tc>
          <w:tcPr>
            <w:tcW w:w="4320" w:type="dxa"/>
          </w:tcPr>
          <w:p w14:paraId="40EC3B3C" w14:textId="2E6FEFB9" w:rsidR="00F41973" w:rsidRDefault="00F41973" w:rsidP="008C14CB">
            <w:pPr>
              <w:jc w:val="center"/>
            </w:pPr>
            <w:r>
              <w:t>Morning Star Farms</w:t>
            </w:r>
            <w:r w:rsidR="00EA4AFD">
              <w:t>/ Kellogg’s</w:t>
            </w:r>
          </w:p>
        </w:tc>
      </w:tr>
      <w:tr w:rsidR="00E333A5" w14:paraId="6813645B" w14:textId="77777777" w:rsidTr="00464FC9">
        <w:trPr>
          <w:trHeight w:val="357"/>
          <w:jc w:val="center"/>
        </w:trPr>
        <w:tc>
          <w:tcPr>
            <w:tcW w:w="4320" w:type="dxa"/>
          </w:tcPr>
          <w:p w14:paraId="1C1D919C" w14:textId="0A7EC4B6" w:rsidR="00E333A5" w:rsidRDefault="00E333A5" w:rsidP="008C14CB">
            <w:pPr>
              <w:jc w:val="center"/>
            </w:pPr>
            <w:r>
              <w:t>Buttery Maple Waffle (Substituted waffle for Chicken and Maple Waffle)</w:t>
            </w:r>
          </w:p>
        </w:tc>
        <w:tc>
          <w:tcPr>
            <w:tcW w:w="4320" w:type="dxa"/>
          </w:tcPr>
          <w:p w14:paraId="3567BEE7" w14:textId="793BDE8E" w:rsidR="00E333A5" w:rsidRDefault="00E333A5" w:rsidP="008C14CB">
            <w:pPr>
              <w:jc w:val="center"/>
            </w:pPr>
            <w:r>
              <w:t xml:space="preserve">Arlington Valley Farms </w:t>
            </w:r>
            <w:proofErr w:type="spellStart"/>
            <w:r>
              <w:t>Snack’n</w:t>
            </w:r>
            <w:proofErr w:type="spellEnd"/>
            <w:r>
              <w:t xml:space="preserve"> Waffles</w:t>
            </w:r>
          </w:p>
        </w:tc>
      </w:tr>
      <w:tr w:rsidR="00E333A5" w14:paraId="446A1E41" w14:textId="77777777" w:rsidTr="00464FC9">
        <w:trPr>
          <w:trHeight w:val="357"/>
          <w:jc w:val="center"/>
        </w:trPr>
        <w:tc>
          <w:tcPr>
            <w:tcW w:w="4320" w:type="dxa"/>
          </w:tcPr>
          <w:p w14:paraId="300FFC97" w14:textId="6533ED6A" w:rsidR="00E333A5" w:rsidRDefault="00E333A5" w:rsidP="008C14CB">
            <w:pPr>
              <w:jc w:val="center"/>
            </w:pPr>
            <w:r>
              <w:t>Sausage, Egg,  and Cheese Tornado</w:t>
            </w:r>
          </w:p>
        </w:tc>
        <w:tc>
          <w:tcPr>
            <w:tcW w:w="4320" w:type="dxa"/>
          </w:tcPr>
          <w:p w14:paraId="7059E9C5" w14:textId="66F0BD67" w:rsidR="00E333A5" w:rsidRDefault="00E333A5" w:rsidP="008C14CB">
            <w:pPr>
              <w:jc w:val="center"/>
            </w:pPr>
            <w:r>
              <w:t>Ruiz Foods</w:t>
            </w:r>
          </w:p>
        </w:tc>
      </w:tr>
      <w:tr w:rsidR="00EA4AFD" w14:paraId="30CE6A37" w14:textId="77777777" w:rsidTr="00464FC9">
        <w:trPr>
          <w:trHeight w:val="357"/>
          <w:jc w:val="center"/>
        </w:trPr>
        <w:tc>
          <w:tcPr>
            <w:tcW w:w="4320" w:type="dxa"/>
          </w:tcPr>
          <w:p w14:paraId="06D0F2FE" w14:textId="7D231272" w:rsidR="00EA4AFD" w:rsidRDefault="00EA4AFD" w:rsidP="00EA4AFD">
            <w:pPr>
              <w:jc w:val="center"/>
            </w:pPr>
            <w:r>
              <w:t>Blueberry Chex Cereal- Gluten Free (Substituted cereal for Lucky charms- Gluten Free)</w:t>
            </w:r>
          </w:p>
        </w:tc>
        <w:tc>
          <w:tcPr>
            <w:tcW w:w="4320" w:type="dxa"/>
          </w:tcPr>
          <w:p w14:paraId="1906B159" w14:textId="7FB1795F" w:rsidR="00EA4AFD" w:rsidRDefault="00EA4AFD" w:rsidP="00EA4AFD">
            <w:pPr>
              <w:jc w:val="center"/>
            </w:pPr>
            <w:r>
              <w:t>General Mills</w:t>
            </w:r>
          </w:p>
        </w:tc>
      </w:tr>
      <w:tr w:rsidR="007A40A6" w14:paraId="7396A5F3" w14:textId="77777777" w:rsidTr="00464FC9">
        <w:trPr>
          <w:trHeight w:val="357"/>
          <w:jc w:val="center"/>
        </w:trPr>
        <w:tc>
          <w:tcPr>
            <w:tcW w:w="4320" w:type="dxa"/>
          </w:tcPr>
          <w:p w14:paraId="6DD71755" w14:textId="11A1C5AB" w:rsidR="007A40A6" w:rsidRDefault="007A40A6" w:rsidP="00EA4AFD">
            <w:pPr>
              <w:jc w:val="center"/>
            </w:pPr>
            <w:r>
              <w:t>Taco Sauce PPI</w:t>
            </w:r>
          </w:p>
        </w:tc>
        <w:tc>
          <w:tcPr>
            <w:tcW w:w="4320" w:type="dxa"/>
          </w:tcPr>
          <w:p w14:paraId="6FA6F875" w14:textId="483699E9" w:rsidR="007A40A6" w:rsidRDefault="007A40A6" w:rsidP="00EA4AFD">
            <w:pPr>
              <w:jc w:val="center"/>
            </w:pPr>
            <w:r>
              <w:t>GFS</w:t>
            </w:r>
          </w:p>
        </w:tc>
      </w:tr>
    </w:tbl>
    <w:p w14:paraId="29097128" w14:textId="77777777" w:rsidR="003C3094" w:rsidRDefault="003C3094" w:rsidP="009178E5">
      <w:pPr>
        <w:jc w:val="center"/>
      </w:pPr>
    </w:p>
    <w:p w14:paraId="6A46D9FB" w14:textId="68AF3F47" w:rsidR="000B6A6D" w:rsidRDefault="000B6A6D" w:rsidP="009178E5">
      <w:pPr>
        <w:jc w:val="center"/>
      </w:pPr>
    </w:p>
    <w:p w14:paraId="261B7D7B" w14:textId="07A9A6BD" w:rsidR="00EA4AFD" w:rsidRDefault="00EA4AFD" w:rsidP="009178E5">
      <w:pPr>
        <w:jc w:val="center"/>
      </w:pPr>
    </w:p>
    <w:p w14:paraId="126E45FA" w14:textId="77777777" w:rsidR="00EA4AFD" w:rsidRDefault="00EA4AFD" w:rsidP="009178E5">
      <w:pPr>
        <w:jc w:val="center"/>
      </w:pPr>
    </w:p>
    <w:tbl>
      <w:tblPr>
        <w:tblStyle w:val="TableGrid"/>
        <w:tblW w:w="11700" w:type="dxa"/>
        <w:tblInd w:w="-365" w:type="dxa"/>
        <w:tblLayout w:type="fixed"/>
        <w:tblLook w:val="04A0" w:firstRow="1" w:lastRow="0" w:firstColumn="1" w:lastColumn="0" w:noHBand="0" w:noVBand="1"/>
      </w:tblPr>
      <w:tblGrid>
        <w:gridCol w:w="1530"/>
        <w:gridCol w:w="10170"/>
      </w:tblGrid>
      <w:tr w:rsidR="00084E0A" w14:paraId="7125870B" w14:textId="77777777" w:rsidTr="000B6A6D">
        <w:tc>
          <w:tcPr>
            <w:tcW w:w="1530" w:type="dxa"/>
          </w:tcPr>
          <w:p w14:paraId="58BF4FA2" w14:textId="16D7CAF8" w:rsidR="00084E0A" w:rsidRPr="00DB02C4" w:rsidRDefault="005D76BC" w:rsidP="00084E0A">
            <w:pPr>
              <w:pStyle w:val="Title"/>
              <w:jc w:val="center"/>
              <w:rPr>
                <w:sz w:val="48"/>
                <w:szCs w:val="48"/>
              </w:rPr>
            </w:pPr>
            <w:r w:rsidRPr="00DB02C4">
              <w:rPr>
                <w:sz w:val="48"/>
                <w:szCs w:val="48"/>
              </w:rPr>
              <w:lastRenderedPageBreak/>
              <w:br w:type="page"/>
            </w:r>
            <w:r w:rsidR="00084E0A" w:rsidRPr="00DB02C4">
              <w:rPr>
                <w:sz w:val="48"/>
                <w:szCs w:val="48"/>
              </w:rPr>
              <w:t>Menu Item</w:t>
            </w:r>
          </w:p>
        </w:tc>
        <w:tc>
          <w:tcPr>
            <w:tcW w:w="10170" w:type="dxa"/>
          </w:tcPr>
          <w:p w14:paraId="3E5EEA2B" w14:textId="77777777" w:rsidR="00084E0A" w:rsidRPr="00DB02C4" w:rsidRDefault="00084E0A" w:rsidP="00084E0A">
            <w:pPr>
              <w:pStyle w:val="Title"/>
              <w:jc w:val="center"/>
              <w:rPr>
                <w:sz w:val="48"/>
                <w:szCs w:val="48"/>
              </w:rPr>
            </w:pPr>
          </w:p>
          <w:p w14:paraId="5A4A582C" w14:textId="77777777" w:rsidR="00084E0A" w:rsidRPr="00DB02C4" w:rsidRDefault="00084E0A" w:rsidP="00084E0A">
            <w:pPr>
              <w:pStyle w:val="Title"/>
              <w:jc w:val="center"/>
              <w:rPr>
                <w:b/>
                <w:noProof/>
                <w:sz w:val="48"/>
                <w:szCs w:val="48"/>
              </w:rPr>
            </w:pPr>
            <w:r w:rsidRPr="00DB02C4">
              <w:rPr>
                <w:sz w:val="48"/>
                <w:szCs w:val="48"/>
              </w:rPr>
              <w:t>Ingredient List</w:t>
            </w:r>
          </w:p>
        </w:tc>
      </w:tr>
      <w:tr w:rsidR="001B6ECB" w14:paraId="3C0B68BA" w14:textId="77777777" w:rsidTr="000B6A6D">
        <w:tc>
          <w:tcPr>
            <w:tcW w:w="1530" w:type="dxa"/>
          </w:tcPr>
          <w:p w14:paraId="125BB2DF" w14:textId="29B944A5" w:rsidR="001B6ECB" w:rsidRPr="005D76BC" w:rsidRDefault="001B6ECB" w:rsidP="001B6ECB">
            <w:pPr>
              <w:jc w:val="center"/>
            </w:pPr>
            <w:r w:rsidRPr="005D76BC">
              <w:t>Mini Sausage Bagel</w:t>
            </w:r>
          </w:p>
        </w:tc>
        <w:tc>
          <w:tcPr>
            <w:tcW w:w="10170" w:type="dxa"/>
          </w:tcPr>
          <w:p w14:paraId="3EB18A17" w14:textId="7381D03C" w:rsidR="001B6ECB" w:rsidRPr="005D76BC" w:rsidRDefault="001B6ECB" w:rsidP="001B6ECB">
            <w:r w:rsidRPr="005D76BC">
              <w:rPr>
                <w:noProof/>
              </w:rPr>
              <w:drawing>
                <wp:inline distT="0" distB="0" distL="0" distR="0" wp14:anchorId="561E7BB7" wp14:editId="6A7D074D">
                  <wp:extent cx="6320790" cy="698500"/>
                  <wp:effectExtent l="0" t="0" r="3810" b="635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20790" cy="698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B6ECB" w14:paraId="2AF093C7" w14:textId="77777777" w:rsidTr="001A3019">
        <w:trPr>
          <w:trHeight w:val="1052"/>
        </w:trPr>
        <w:tc>
          <w:tcPr>
            <w:tcW w:w="1530" w:type="dxa"/>
          </w:tcPr>
          <w:p w14:paraId="1CBD6F47" w14:textId="7E2438A7" w:rsidR="001B6ECB" w:rsidRPr="005D76BC" w:rsidRDefault="001B6ECB" w:rsidP="001B6ECB">
            <w:pPr>
              <w:jc w:val="center"/>
            </w:pPr>
            <w:r w:rsidRPr="005D76BC">
              <w:t>Lucky Charms Cereal</w:t>
            </w:r>
          </w:p>
        </w:tc>
        <w:tc>
          <w:tcPr>
            <w:tcW w:w="10170" w:type="dxa"/>
          </w:tcPr>
          <w:p w14:paraId="2A62CA1D" w14:textId="23E3A50C" w:rsidR="001B6ECB" w:rsidRPr="005D76BC" w:rsidRDefault="001A3019" w:rsidP="001B6ECB">
            <w:r w:rsidRPr="005D76BC">
              <w:rPr>
                <w:noProof/>
              </w:rPr>
              <w:drawing>
                <wp:inline distT="0" distB="0" distL="0" distR="0" wp14:anchorId="6F3F7D58" wp14:editId="71B89DD0">
                  <wp:extent cx="6320790" cy="594995"/>
                  <wp:effectExtent l="0" t="0" r="381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20790" cy="5949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B6ECB" w14:paraId="51889FDA" w14:textId="77777777" w:rsidTr="000B6A6D">
        <w:tc>
          <w:tcPr>
            <w:tcW w:w="1530" w:type="dxa"/>
          </w:tcPr>
          <w:p w14:paraId="6A61F994" w14:textId="38B8711D" w:rsidR="001B6ECB" w:rsidRPr="005D76BC" w:rsidRDefault="001B6ECB" w:rsidP="001B6ECB">
            <w:pPr>
              <w:jc w:val="center"/>
            </w:pPr>
            <w:r w:rsidRPr="005D76BC">
              <w:t xml:space="preserve">Cocoa Puffs Cereal </w:t>
            </w:r>
          </w:p>
        </w:tc>
        <w:tc>
          <w:tcPr>
            <w:tcW w:w="10170" w:type="dxa"/>
          </w:tcPr>
          <w:p w14:paraId="4BB09D20" w14:textId="1009DFC3" w:rsidR="001B6ECB" w:rsidRPr="005D76BC" w:rsidRDefault="001A3019" w:rsidP="001B6ECB">
            <w:r w:rsidRPr="005D76BC">
              <w:rPr>
                <w:noProof/>
              </w:rPr>
              <w:drawing>
                <wp:inline distT="0" distB="0" distL="0" distR="0" wp14:anchorId="65D9E8A5" wp14:editId="73BEF39B">
                  <wp:extent cx="6320790" cy="595630"/>
                  <wp:effectExtent l="0" t="0" r="381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20790" cy="5956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B6ECB" w14:paraId="13198464" w14:textId="77777777" w:rsidTr="005D76BC">
        <w:trPr>
          <w:trHeight w:val="1115"/>
        </w:trPr>
        <w:tc>
          <w:tcPr>
            <w:tcW w:w="1530" w:type="dxa"/>
          </w:tcPr>
          <w:p w14:paraId="01695620" w14:textId="5AAB57EC" w:rsidR="001B6ECB" w:rsidRPr="005D76BC" w:rsidRDefault="001A3019" w:rsidP="00E33930">
            <w:pPr>
              <w:jc w:val="center"/>
            </w:pPr>
            <w:r w:rsidRPr="005D76BC">
              <w:t>Applesauce (Watermelon</w:t>
            </w:r>
            <w:r w:rsidR="001B6ECB" w:rsidRPr="005D76BC">
              <w:t>)</w:t>
            </w:r>
          </w:p>
        </w:tc>
        <w:tc>
          <w:tcPr>
            <w:tcW w:w="10170" w:type="dxa"/>
          </w:tcPr>
          <w:p w14:paraId="4119BAA1" w14:textId="63627DBE" w:rsidR="001B6ECB" w:rsidRPr="005D76BC" w:rsidRDefault="005D76BC" w:rsidP="001B6ECB">
            <w:r w:rsidRPr="005D76BC">
              <w:rPr>
                <w:noProof/>
              </w:rPr>
              <w:drawing>
                <wp:anchor distT="0" distB="0" distL="114300" distR="114300" simplePos="0" relativeHeight="251683328" behindDoc="0" locked="0" layoutInCell="1" allowOverlap="1" wp14:anchorId="1BC8DC35" wp14:editId="2E434EB3">
                  <wp:simplePos x="0" y="0"/>
                  <wp:positionH relativeFrom="column">
                    <wp:posOffset>-1905</wp:posOffset>
                  </wp:positionH>
                  <wp:positionV relativeFrom="paragraph">
                    <wp:posOffset>-4445</wp:posOffset>
                  </wp:positionV>
                  <wp:extent cx="5210175" cy="624181"/>
                  <wp:effectExtent l="0" t="0" r="0" b="5080"/>
                  <wp:wrapNone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94113" cy="6342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E33930" w14:paraId="5F0F7DA0" w14:textId="77777777" w:rsidTr="000B6A6D">
        <w:tc>
          <w:tcPr>
            <w:tcW w:w="1530" w:type="dxa"/>
          </w:tcPr>
          <w:p w14:paraId="083D4596" w14:textId="62B87D49" w:rsidR="00E33930" w:rsidRPr="005D76BC" w:rsidRDefault="00E33930" w:rsidP="001A3019">
            <w:pPr>
              <w:jc w:val="center"/>
            </w:pPr>
            <w:r w:rsidRPr="005D76BC">
              <w:t>Applesauce (Blue Raspberry)</w:t>
            </w:r>
          </w:p>
        </w:tc>
        <w:tc>
          <w:tcPr>
            <w:tcW w:w="10170" w:type="dxa"/>
          </w:tcPr>
          <w:p w14:paraId="31A3415E" w14:textId="465EDA60" w:rsidR="00E33930" w:rsidRPr="005D76BC" w:rsidRDefault="005D76BC" w:rsidP="001B6ECB">
            <w:r w:rsidRPr="005D76BC">
              <w:rPr>
                <w:noProof/>
              </w:rPr>
              <w:drawing>
                <wp:inline distT="0" distB="0" distL="0" distR="0" wp14:anchorId="3FEC8066" wp14:editId="6F0695A1">
                  <wp:extent cx="6190476" cy="485714"/>
                  <wp:effectExtent l="0" t="0" r="127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90476" cy="4857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B6ECB" w14:paraId="4E286D2F" w14:textId="77777777" w:rsidTr="00372FFA">
        <w:trPr>
          <w:trHeight w:val="1907"/>
        </w:trPr>
        <w:tc>
          <w:tcPr>
            <w:tcW w:w="1530" w:type="dxa"/>
          </w:tcPr>
          <w:p w14:paraId="54F89D5C" w14:textId="06E6A851" w:rsidR="001B6ECB" w:rsidRPr="005D76BC" w:rsidRDefault="001B6ECB" w:rsidP="001B6ECB">
            <w:pPr>
              <w:jc w:val="center"/>
            </w:pPr>
            <w:r w:rsidRPr="005D76BC">
              <w:t>Chicken and Maple Waffle</w:t>
            </w:r>
            <w:r w:rsidR="00372FFA">
              <w:t xml:space="preserve">- </w:t>
            </w:r>
            <w:r w:rsidR="00372FFA" w:rsidRPr="00372FFA">
              <w:rPr>
                <w:b/>
              </w:rPr>
              <w:t>Chicken Patty</w:t>
            </w:r>
          </w:p>
        </w:tc>
        <w:tc>
          <w:tcPr>
            <w:tcW w:w="10170" w:type="dxa"/>
          </w:tcPr>
          <w:p w14:paraId="4F06AD05" w14:textId="6416FD8B" w:rsidR="001B6ECB" w:rsidRPr="005D76BC" w:rsidRDefault="001B6ECB" w:rsidP="00372FFA">
            <w:r w:rsidRPr="005D76BC">
              <w:rPr>
                <w:noProof/>
              </w:rPr>
              <w:drawing>
                <wp:anchor distT="0" distB="0" distL="114300" distR="114300" simplePos="0" relativeHeight="251679232" behindDoc="0" locked="0" layoutInCell="1" allowOverlap="1" wp14:anchorId="0668039C" wp14:editId="789B9FFE">
                  <wp:simplePos x="0" y="0"/>
                  <wp:positionH relativeFrom="column">
                    <wp:posOffset>-1905</wp:posOffset>
                  </wp:positionH>
                  <wp:positionV relativeFrom="paragraph">
                    <wp:posOffset>25400</wp:posOffset>
                  </wp:positionV>
                  <wp:extent cx="2677023" cy="1190625"/>
                  <wp:effectExtent l="0" t="0" r="9525" b="0"/>
                  <wp:wrapNone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85877" cy="11945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1A3019" w:rsidRPr="005D76BC">
              <w:t xml:space="preserve">                                                                                   </w:t>
            </w:r>
          </w:p>
        </w:tc>
      </w:tr>
      <w:tr w:rsidR="00372FFA" w14:paraId="533D0B4D" w14:textId="77777777" w:rsidTr="00372FFA">
        <w:trPr>
          <w:trHeight w:val="1817"/>
        </w:trPr>
        <w:tc>
          <w:tcPr>
            <w:tcW w:w="1530" w:type="dxa"/>
          </w:tcPr>
          <w:p w14:paraId="7BAD579B" w14:textId="3F4BCD77" w:rsidR="00372FFA" w:rsidRPr="005D76BC" w:rsidRDefault="00372FFA" w:rsidP="001B6ECB">
            <w:pPr>
              <w:jc w:val="center"/>
            </w:pPr>
            <w:r w:rsidRPr="005D76BC">
              <w:t>Chicken and Maple Waffle</w:t>
            </w:r>
            <w:r>
              <w:t xml:space="preserve">- </w:t>
            </w:r>
            <w:r w:rsidRPr="00372FFA">
              <w:rPr>
                <w:b/>
              </w:rPr>
              <w:t>Waffle</w:t>
            </w:r>
          </w:p>
        </w:tc>
        <w:tc>
          <w:tcPr>
            <w:tcW w:w="10170" w:type="dxa"/>
          </w:tcPr>
          <w:p w14:paraId="4406C840" w14:textId="1B58464D" w:rsidR="00372FFA" w:rsidRPr="005D76BC" w:rsidRDefault="00372FFA" w:rsidP="001B6ECB">
            <w:pPr>
              <w:rPr>
                <w:noProof/>
              </w:rPr>
            </w:pPr>
            <w:r w:rsidRPr="005D76BC">
              <w:rPr>
                <w:noProof/>
              </w:rPr>
              <w:drawing>
                <wp:anchor distT="0" distB="0" distL="114300" distR="114300" simplePos="0" relativeHeight="251685376" behindDoc="1" locked="0" layoutInCell="1" allowOverlap="1" wp14:anchorId="248DB1BF" wp14:editId="1CE1AFC2">
                  <wp:simplePos x="0" y="0"/>
                  <wp:positionH relativeFrom="column">
                    <wp:posOffset>-1905</wp:posOffset>
                  </wp:positionH>
                  <wp:positionV relativeFrom="paragraph">
                    <wp:posOffset>6351</wp:posOffset>
                  </wp:positionV>
                  <wp:extent cx="3019425" cy="1133568"/>
                  <wp:effectExtent l="0" t="0" r="0" b="9525"/>
                  <wp:wrapNone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39367" cy="11410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1B6ECB" w14:paraId="663FDA14" w14:textId="77777777" w:rsidTr="000B6A6D">
        <w:tc>
          <w:tcPr>
            <w:tcW w:w="1530" w:type="dxa"/>
          </w:tcPr>
          <w:p w14:paraId="7FF19224" w14:textId="5033D173" w:rsidR="001B6ECB" w:rsidRPr="005D76BC" w:rsidRDefault="001B6ECB" w:rsidP="001B6ECB">
            <w:pPr>
              <w:jc w:val="center"/>
            </w:pPr>
            <w:r w:rsidRPr="005D76BC">
              <w:t>Whole Grain Donut Stick</w:t>
            </w:r>
          </w:p>
        </w:tc>
        <w:tc>
          <w:tcPr>
            <w:tcW w:w="10170" w:type="dxa"/>
          </w:tcPr>
          <w:p w14:paraId="718068C2" w14:textId="1AE57747" w:rsidR="001B6ECB" w:rsidRPr="005D76BC" w:rsidRDefault="001B6ECB" w:rsidP="001B6ECB">
            <w:r w:rsidRPr="005D76BC">
              <w:rPr>
                <w:noProof/>
              </w:rPr>
              <w:drawing>
                <wp:inline distT="0" distB="0" distL="0" distR="0" wp14:anchorId="75921072" wp14:editId="2AA33C9B">
                  <wp:extent cx="3581400" cy="1268248"/>
                  <wp:effectExtent l="0" t="0" r="0" b="8255"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66980" cy="12985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B6ECB" w14:paraId="71925944" w14:textId="77777777" w:rsidTr="00372FFA">
        <w:trPr>
          <w:trHeight w:val="80"/>
        </w:trPr>
        <w:tc>
          <w:tcPr>
            <w:tcW w:w="1530" w:type="dxa"/>
          </w:tcPr>
          <w:p w14:paraId="3A9E17FE" w14:textId="4400C471" w:rsidR="001B6ECB" w:rsidRPr="005D76BC" w:rsidRDefault="001B6ECB" w:rsidP="001B6ECB">
            <w:pPr>
              <w:jc w:val="center"/>
            </w:pPr>
            <w:r w:rsidRPr="005D76BC">
              <w:t>Sausage Cheese Biscuit</w:t>
            </w:r>
            <w:r w:rsidR="00372FFA">
              <w:t xml:space="preserve">- </w:t>
            </w:r>
            <w:r w:rsidR="00372FFA" w:rsidRPr="00372FFA">
              <w:rPr>
                <w:b/>
              </w:rPr>
              <w:t>Sausage Patty</w:t>
            </w:r>
          </w:p>
        </w:tc>
        <w:tc>
          <w:tcPr>
            <w:tcW w:w="10170" w:type="dxa"/>
          </w:tcPr>
          <w:p w14:paraId="295A3C0B" w14:textId="3B9A93D1" w:rsidR="001A3019" w:rsidRPr="005D76BC" w:rsidRDefault="001A3019" w:rsidP="001B6ECB">
            <w:r w:rsidRPr="005D76BC">
              <w:rPr>
                <w:noProof/>
              </w:rPr>
              <w:drawing>
                <wp:anchor distT="0" distB="0" distL="114300" distR="114300" simplePos="0" relativeHeight="251674112" behindDoc="0" locked="0" layoutInCell="1" allowOverlap="1" wp14:anchorId="1474E331" wp14:editId="7EC5D1DC">
                  <wp:simplePos x="0" y="0"/>
                  <wp:positionH relativeFrom="column">
                    <wp:posOffset>-1905</wp:posOffset>
                  </wp:positionH>
                  <wp:positionV relativeFrom="paragraph">
                    <wp:posOffset>43180</wp:posOffset>
                  </wp:positionV>
                  <wp:extent cx="3286125" cy="465817"/>
                  <wp:effectExtent l="0" t="0" r="0" b="0"/>
                  <wp:wrapNone/>
                  <wp:docPr id="42" name="Picture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86125" cy="4658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E79190B" w14:textId="77777777" w:rsidR="001A3019" w:rsidRPr="005D76BC" w:rsidRDefault="001A3019" w:rsidP="001B6ECB"/>
          <w:p w14:paraId="665B1372" w14:textId="1D7B2299" w:rsidR="001A3019" w:rsidRPr="005D76BC" w:rsidRDefault="001A3019" w:rsidP="001B6ECB"/>
          <w:p w14:paraId="5E0B463C" w14:textId="6A2D9176" w:rsidR="001B6ECB" w:rsidRPr="005D76BC" w:rsidRDefault="001B6ECB" w:rsidP="001B6ECB"/>
        </w:tc>
      </w:tr>
      <w:tr w:rsidR="00372FFA" w14:paraId="79371623" w14:textId="77777777" w:rsidTr="00372FFA">
        <w:trPr>
          <w:trHeight w:val="2150"/>
        </w:trPr>
        <w:tc>
          <w:tcPr>
            <w:tcW w:w="1530" w:type="dxa"/>
          </w:tcPr>
          <w:p w14:paraId="1FCCC770" w14:textId="1AB1421A" w:rsidR="00372FFA" w:rsidRPr="005D76BC" w:rsidRDefault="00372FFA" w:rsidP="001B6ECB">
            <w:pPr>
              <w:jc w:val="center"/>
            </w:pPr>
            <w:r w:rsidRPr="005D76BC">
              <w:lastRenderedPageBreak/>
              <w:t>Sausage Cheese Biscuit</w:t>
            </w:r>
            <w:r>
              <w:t xml:space="preserve">- </w:t>
            </w:r>
            <w:r w:rsidRPr="00372FFA">
              <w:rPr>
                <w:b/>
              </w:rPr>
              <w:t>Biscuit</w:t>
            </w:r>
          </w:p>
        </w:tc>
        <w:tc>
          <w:tcPr>
            <w:tcW w:w="10170" w:type="dxa"/>
          </w:tcPr>
          <w:p w14:paraId="0E0BE404" w14:textId="1AF4FBE7" w:rsidR="00372FFA" w:rsidRPr="005D76BC" w:rsidRDefault="00372FFA" w:rsidP="001B6ECB">
            <w:pPr>
              <w:rPr>
                <w:noProof/>
              </w:rPr>
            </w:pPr>
            <w:r w:rsidRPr="005D76BC">
              <w:rPr>
                <w:noProof/>
              </w:rPr>
              <w:drawing>
                <wp:anchor distT="0" distB="0" distL="114300" distR="114300" simplePos="0" relativeHeight="251687424" behindDoc="0" locked="0" layoutInCell="1" allowOverlap="1" wp14:anchorId="4370A050" wp14:editId="52C2FD45">
                  <wp:simplePos x="0" y="0"/>
                  <wp:positionH relativeFrom="column">
                    <wp:posOffset>-3175</wp:posOffset>
                  </wp:positionH>
                  <wp:positionV relativeFrom="paragraph">
                    <wp:posOffset>7620</wp:posOffset>
                  </wp:positionV>
                  <wp:extent cx="3228975" cy="1304935"/>
                  <wp:effectExtent l="0" t="0" r="0" b="9525"/>
                  <wp:wrapNone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28975" cy="13049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1B6ECB" w14:paraId="3DE304E9" w14:textId="77777777" w:rsidTr="000B6A6D">
        <w:tc>
          <w:tcPr>
            <w:tcW w:w="1530" w:type="dxa"/>
          </w:tcPr>
          <w:p w14:paraId="16776E02" w14:textId="5B8019AD" w:rsidR="001B6ECB" w:rsidRPr="005D76BC" w:rsidRDefault="001B6ECB" w:rsidP="001B6ECB">
            <w:pPr>
              <w:jc w:val="center"/>
            </w:pPr>
            <w:r w:rsidRPr="005D76BC">
              <w:t>Cinnamon Glazed French Toast Slice</w:t>
            </w:r>
          </w:p>
        </w:tc>
        <w:tc>
          <w:tcPr>
            <w:tcW w:w="10170" w:type="dxa"/>
          </w:tcPr>
          <w:p w14:paraId="7EC3F034" w14:textId="43D297E6" w:rsidR="001B6ECB" w:rsidRPr="005D76BC" w:rsidRDefault="005D362A" w:rsidP="001B6ECB">
            <w:r w:rsidRPr="005D76BC">
              <w:rPr>
                <w:noProof/>
              </w:rPr>
              <w:drawing>
                <wp:inline distT="0" distB="0" distL="0" distR="0" wp14:anchorId="6561EA48" wp14:editId="639AA917">
                  <wp:extent cx="4190866" cy="1943100"/>
                  <wp:effectExtent l="0" t="0" r="635" b="0"/>
                  <wp:docPr id="43" name="Picture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21350" cy="19572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B6ECB" w14:paraId="0128C16B" w14:textId="77777777" w:rsidTr="001A3019">
        <w:trPr>
          <w:trHeight w:val="2663"/>
        </w:trPr>
        <w:tc>
          <w:tcPr>
            <w:tcW w:w="1530" w:type="dxa"/>
          </w:tcPr>
          <w:p w14:paraId="49402899" w14:textId="08B4D839" w:rsidR="001B6ECB" w:rsidRDefault="005D362A" w:rsidP="001B6ECB">
            <w:pPr>
              <w:jc w:val="center"/>
            </w:pPr>
            <w:r w:rsidRPr="005D76BC">
              <w:t xml:space="preserve">Maple </w:t>
            </w:r>
            <w:r w:rsidR="001B6ECB" w:rsidRPr="005D76BC">
              <w:t>Pancake on a Stick</w:t>
            </w:r>
          </w:p>
        </w:tc>
        <w:tc>
          <w:tcPr>
            <w:tcW w:w="10170" w:type="dxa"/>
          </w:tcPr>
          <w:p w14:paraId="3D625A23" w14:textId="300840DB" w:rsidR="001B6ECB" w:rsidRDefault="005D362A" w:rsidP="001B6ECB">
            <w:r>
              <w:rPr>
                <w:noProof/>
              </w:rPr>
              <w:drawing>
                <wp:inline distT="0" distB="0" distL="0" distR="0" wp14:anchorId="47ACEAB9" wp14:editId="74437DBD">
                  <wp:extent cx="5977890" cy="1659924"/>
                  <wp:effectExtent l="0" t="0" r="3810" b="0"/>
                  <wp:docPr id="44" name="Picture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23383" cy="16725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B6ECB" w14:paraId="42E3F323" w14:textId="77777777" w:rsidTr="000B6A6D">
        <w:tc>
          <w:tcPr>
            <w:tcW w:w="1530" w:type="dxa"/>
          </w:tcPr>
          <w:p w14:paraId="1390CB0A" w14:textId="7E0BD0A9" w:rsidR="001B6ECB" w:rsidRPr="005D76BC" w:rsidRDefault="001B6ECB" w:rsidP="005D5535">
            <w:pPr>
              <w:jc w:val="center"/>
            </w:pPr>
            <w:r w:rsidRPr="005D76BC">
              <w:t>Mini Cinnamon Waffle Bites</w:t>
            </w:r>
          </w:p>
        </w:tc>
        <w:tc>
          <w:tcPr>
            <w:tcW w:w="10170" w:type="dxa"/>
          </w:tcPr>
          <w:p w14:paraId="34C9F5B5" w14:textId="50707FDB" w:rsidR="001B6ECB" w:rsidRPr="005D76BC" w:rsidRDefault="005D362A" w:rsidP="001B6ECB">
            <w:r w:rsidRPr="005D76BC">
              <w:rPr>
                <w:noProof/>
              </w:rPr>
              <w:drawing>
                <wp:inline distT="0" distB="0" distL="0" distR="0" wp14:anchorId="74A7BF36" wp14:editId="3C596C21">
                  <wp:extent cx="6320790" cy="542925"/>
                  <wp:effectExtent l="0" t="0" r="3810" b="9525"/>
                  <wp:docPr id="47" name="Picture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28398" cy="54357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B6ECB" w14:paraId="63882454" w14:textId="77777777" w:rsidTr="00E33930">
        <w:trPr>
          <w:trHeight w:val="1448"/>
        </w:trPr>
        <w:tc>
          <w:tcPr>
            <w:tcW w:w="1530" w:type="dxa"/>
          </w:tcPr>
          <w:p w14:paraId="3DF367C2" w14:textId="337B3BE9" w:rsidR="001B6ECB" w:rsidRPr="005D76BC" w:rsidRDefault="001B6ECB" w:rsidP="00E33930">
            <w:pPr>
              <w:jc w:val="center"/>
            </w:pPr>
            <w:r w:rsidRPr="005D76BC">
              <w:t>Wh</w:t>
            </w:r>
            <w:r w:rsidR="001A3019" w:rsidRPr="005D76BC">
              <w:t>ole Grain Pop Tart (Fr</w:t>
            </w:r>
            <w:r w:rsidR="00E33930" w:rsidRPr="005D76BC">
              <w:t>osted Strawberry</w:t>
            </w:r>
            <w:r w:rsidRPr="005D76BC">
              <w:t>)</w:t>
            </w:r>
          </w:p>
        </w:tc>
        <w:tc>
          <w:tcPr>
            <w:tcW w:w="10170" w:type="dxa"/>
          </w:tcPr>
          <w:p w14:paraId="26A1875D" w14:textId="6E9E64CF" w:rsidR="00E14837" w:rsidRPr="005D76BC" w:rsidRDefault="001A3019" w:rsidP="001B6ECB">
            <w:r w:rsidRPr="005D76BC">
              <w:t>Frosted Strawberry</w:t>
            </w:r>
          </w:p>
          <w:p w14:paraId="1136DF5F" w14:textId="49E68430" w:rsidR="00E14837" w:rsidRPr="005D76BC" w:rsidRDefault="001A3019" w:rsidP="001B6ECB">
            <w:r w:rsidRPr="005D76BC">
              <w:rPr>
                <w:noProof/>
              </w:rPr>
              <w:drawing>
                <wp:anchor distT="0" distB="0" distL="114300" distR="114300" simplePos="0" relativeHeight="251678208" behindDoc="0" locked="0" layoutInCell="1" allowOverlap="1" wp14:anchorId="37B307D3" wp14:editId="07366228">
                  <wp:simplePos x="0" y="0"/>
                  <wp:positionH relativeFrom="column">
                    <wp:posOffset>-1905</wp:posOffset>
                  </wp:positionH>
                  <wp:positionV relativeFrom="paragraph">
                    <wp:posOffset>37465</wp:posOffset>
                  </wp:positionV>
                  <wp:extent cx="6263640" cy="662305"/>
                  <wp:effectExtent l="0" t="0" r="3810" b="4445"/>
                  <wp:wrapNone/>
                  <wp:docPr id="50" name="Picture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66868" cy="66264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C5EF95F" w14:textId="77777777" w:rsidR="001A3019" w:rsidRPr="005D76BC" w:rsidRDefault="001A3019" w:rsidP="001B6ECB"/>
          <w:p w14:paraId="278FA089" w14:textId="77777777" w:rsidR="001A3019" w:rsidRPr="005D76BC" w:rsidRDefault="001A3019" w:rsidP="001B6ECB"/>
          <w:p w14:paraId="60B4F031" w14:textId="77777777" w:rsidR="001A3019" w:rsidRPr="005D76BC" w:rsidRDefault="001A3019" w:rsidP="001B6ECB"/>
          <w:p w14:paraId="3DE05E22" w14:textId="1ACAC626" w:rsidR="001B6ECB" w:rsidRPr="005D76BC" w:rsidRDefault="001B6ECB" w:rsidP="00E33930"/>
        </w:tc>
      </w:tr>
      <w:tr w:rsidR="00E33930" w14:paraId="4EA44C2F" w14:textId="77777777" w:rsidTr="00E33930">
        <w:trPr>
          <w:trHeight w:val="1178"/>
        </w:trPr>
        <w:tc>
          <w:tcPr>
            <w:tcW w:w="1530" w:type="dxa"/>
          </w:tcPr>
          <w:p w14:paraId="2630C091" w14:textId="4DC8B6CA" w:rsidR="00E33930" w:rsidRPr="005D76BC" w:rsidRDefault="00E33930" w:rsidP="00E33930">
            <w:pPr>
              <w:jc w:val="center"/>
            </w:pPr>
            <w:r w:rsidRPr="005D76BC">
              <w:t>Whole Grain Pop Tart (Frosted Blueberry)</w:t>
            </w:r>
          </w:p>
        </w:tc>
        <w:tc>
          <w:tcPr>
            <w:tcW w:w="10170" w:type="dxa"/>
          </w:tcPr>
          <w:p w14:paraId="3758398B" w14:textId="702057D9" w:rsidR="00E33930" w:rsidRPr="005D76BC" w:rsidRDefault="00E33930" w:rsidP="001B6ECB">
            <w:r w:rsidRPr="005D76BC">
              <w:rPr>
                <w:noProof/>
              </w:rPr>
              <w:drawing>
                <wp:anchor distT="0" distB="0" distL="114300" distR="114300" simplePos="0" relativeHeight="251680256" behindDoc="0" locked="0" layoutInCell="1" allowOverlap="1" wp14:anchorId="4FA98AB3" wp14:editId="5DB7D2B2">
                  <wp:simplePos x="0" y="0"/>
                  <wp:positionH relativeFrom="column">
                    <wp:posOffset>-2540</wp:posOffset>
                  </wp:positionH>
                  <wp:positionV relativeFrom="paragraph">
                    <wp:posOffset>82550</wp:posOffset>
                  </wp:positionV>
                  <wp:extent cx="6320790" cy="800100"/>
                  <wp:effectExtent l="0" t="0" r="3810" b="0"/>
                  <wp:wrapNone/>
                  <wp:docPr id="51" name="Picture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20790" cy="800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1B6ECB" w14:paraId="6D69BD7A" w14:textId="77777777" w:rsidTr="00E33930">
        <w:trPr>
          <w:trHeight w:val="890"/>
        </w:trPr>
        <w:tc>
          <w:tcPr>
            <w:tcW w:w="1530" w:type="dxa"/>
          </w:tcPr>
          <w:p w14:paraId="78E68C85" w14:textId="45453624" w:rsidR="001B6ECB" w:rsidRPr="005D76BC" w:rsidRDefault="001B6ECB" w:rsidP="001B6ECB">
            <w:pPr>
              <w:jc w:val="center"/>
            </w:pPr>
            <w:r w:rsidRPr="005D76BC">
              <w:t>Turkey Sausage Patty</w:t>
            </w:r>
          </w:p>
        </w:tc>
        <w:tc>
          <w:tcPr>
            <w:tcW w:w="10170" w:type="dxa"/>
          </w:tcPr>
          <w:p w14:paraId="3FA9BAA2" w14:textId="7477EE94" w:rsidR="001B6ECB" w:rsidRPr="005D76BC" w:rsidRDefault="005D362A" w:rsidP="001B6ECB">
            <w:r w:rsidRPr="005D76BC">
              <w:rPr>
                <w:noProof/>
              </w:rPr>
              <w:drawing>
                <wp:anchor distT="0" distB="0" distL="114300" distR="114300" simplePos="0" relativeHeight="251682304" behindDoc="0" locked="0" layoutInCell="1" allowOverlap="1" wp14:anchorId="36606ABC" wp14:editId="4D49A471">
                  <wp:simplePos x="0" y="0"/>
                  <wp:positionH relativeFrom="column">
                    <wp:posOffset>-1905</wp:posOffset>
                  </wp:positionH>
                  <wp:positionV relativeFrom="paragraph">
                    <wp:posOffset>-3810</wp:posOffset>
                  </wp:positionV>
                  <wp:extent cx="4700270" cy="523240"/>
                  <wp:effectExtent l="0" t="0" r="5080" b="0"/>
                  <wp:wrapNone/>
                  <wp:docPr id="41" name="Picture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00270" cy="5232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1B6ECB" w14:paraId="7BADDDFE" w14:textId="77777777" w:rsidTr="00372FFA">
        <w:trPr>
          <w:trHeight w:val="2060"/>
        </w:trPr>
        <w:tc>
          <w:tcPr>
            <w:tcW w:w="1530" w:type="dxa"/>
          </w:tcPr>
          <w:p w14:paraId="0C96EF5A" w14:textId="1147CAA6" w:rsidR="001B6ECB" w:rsidRPr="005D76BC" w:rsidRDefault="001B6ECB" w:rsidP="001B6ECB">
            <w:pPr>
              <w:jc w:val="center"/>
            </w:pPr>
            <w:r w:rsidRPr="005D76BC">
              <w:lastRenderedPageBreak/>
              <w:t>Chicken Biscuit Sandwich</w:t>
            </w:r>
            <w:r w:rsidR="00372FFA">
              <w:t xml:space="preserve">- </w:t>
            </w:r>
            <w:r w:rsidR="00372FFA" w:rsidRPr="00372FFA">
              <w:rPr>
                <w:b/>
              </w:rPr>
              <w:t>Chicken Patty</w:t>
            </w:r>
          </w:p>
        </w:tc>
        <w:tc>
          <w:tcPr>
            <w:tcW w:w="10170" w:type="dxa"/>
          </w:tcPr>
          <w:p w14:paraId="49156A9C" w14:textId="2988E168" w:rsidR="005D362A" w:rsidRPr="005D76BC" w:rsidRDefault="00372FFA" w:rsidP="001B6ECB">
            <w:r w:rsidRPr="005D76BC">
              <w:rPr>
                <w:noProof/>
              </w:rPr>
              <w:drawing>
                <wp:anchor distT="0" distB="0" distL="114300" distR="114300" simplePos="0" relativeHeight="251666944" behindDoc="0" locked="0" layoutInCell="1" allowOverlap="1" wp14:anchorId="3486EE9B" wp14:editId="1E366183">
                  <wp:simplePos x="0" y="0"/>
                  <wp:positionH relativeFrom="column">
                    <wp:posOffset>-59055</wp:posOffset>
                  </wp:positionH>
                  <wp:positionV relativeFrom="paragraph">
                    <wp:posOffset>14605</wp:posOffset>
                  </wp:positionV>
                  <wp:extent cx="2846705" cy="1266825"/>
                  <wp:effectExtent l="0" t="0" r="0" b="9525"/>
                  <wp:wrapNone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46705" cy="1266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1A3019" w:rsidRPr="005D76BC">
              <w:t xml:space="preserve">                                                                         </w:t>
            </w:r>
          </w:p>
          <w:p w14:paraId="1E4E26E5" w14:textId="647C2D10" w:rsidR="005D362A" w:rsidRPr="005D76BC" w:rsidRDefault="005D362A" w:rsidP="001B6ECB"/>
          <w:p w14:paraId="11D2FE20" w14:textId="28B57254" w:rsidR="005D362A" w:rsidRPr="005D76BC" w:rsidRDefault="005D362A" w:rsidP="001B6ECB"/>
          <w:p w14:paraId="47D28748" w14:textId="5E1952F8" w:rsidR="005D362A" w:rsidRPr="005D76BC" w:rsidRDefault="005D362A" w:rsidP="001B6ECB"/>
          <w:p w14:paraId="379F91F7" w14:textId="08195B07" w:rsidR="005D362A" w:rsidRPr="005D76BC" w:rsidRDefault="005D362A" w:rsidP="001B6ECB">
            <w:pPr>
              <w:rPr>
                <w:noProof/>
              </w:rPr>
            </w:pPr>
          </w:p>
          <w:p w14:paraId="09029BA4" w14:textId="77777777" w:rsidR="005D362A" w:rsidRPr="005D76BC" w:rsidRDefault="005D362A" w:rsidP="001B6ECB">
            <w:pPr>
              <w:rPr>
                <w:noProof/>
              </w:rPr>
            </w:pPr>
          </w:p>
          <w:p w14:paraId="15691741" w14:textId="1725D064" w:rsidR="001B6ECB" w:rsidRPr="005D76BC" w:rsidRDefault="001B6ECB" w:rsidP="001B6ECB"/>
        </w:tc>
      </w:tr>
      <w:tr w:rsidR="00372FFA" w14:paraId="66AFFFF3" w14:textId="77777777" w:rsidTr="00372FFA">
        <w:trPr>
          <w:trHeight w:val="2150"/>
        </w:trPr>
        <w:tc>
          <w:tcPr>
            <w:tcW w:w="1530" w:type="dxa"/>
          </w:tcPr>
          <w:p w14:paraId="7E748343" w14:textId="49D12F72" w:rsidR="00372FFA" w:rsidRDefault="00372FFA" w:rsidP="001B6ECB">
            <w:pPr>
              <w:jc w:val="center"/>
            </w:pPr>
            <w:r w:rsidRPr="005D76BC">
              <w:t>Chicken Biscuit Sandwich</w:t>
            </w:r>
            <w:r>
              <w:t xml:space="preserve">- </w:t>
            </w:r>
            <w:r w:rsidRPr="00372FFA">
              <w:rPr>
                <w:b/>
              </w:rPr>
              <w:t>Biscuit</w:t>
            </w:r>
          </w:p>
        </w:tc>
        <w:tc>
          <w:tcPr>
            <w:tcW w:w="10170" w:type="dxa"/>
          </w:tcPr>
          <w:p w14:paraId="56DC90E8" w14:textId="1224AA78" w:rsidR="00372FFA" w:rsidRDefault="00372FFA" w:rsidP="001B6ECB">
            <w:r w:rsidRPr="005D76BC">
              <w:rPr>
                <w:noProof/>
              </w:rPr>
              <w:drawing>
                <wp:anchor distT="0" distB="0" distL="114300" distR="114300" simplePos="0" relativeHeight="251689472" behindDoc="0" locked="0" layoutInCell="1" allowOverlap="1" wp14:anchorId="23AC68D4" wp14:editId="3A095DB4">
                  <wp:simplePos x="0" y="0"/>
                  <wp:positionH relativeFrom="column">
                    <wp:posOffset>-1905</wp:posOffset>
                  </wp:positionH>
                  <wp:positionV relativeFrom="paragraph">
                    <wp:posOffset>6985</wp:posOffset>
                  </wp:positionV>
                  <wp:extent cx="3529736" cy="1314450"/>
                  <wp:effectExtent l="0" t="0" r="0" b="0"/>
                  <wp:wrapNone/>
                  <wp:docPr id="39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29736" cy="1314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1B6ECB" w14:paraId="673AF061" w14:textId="77777777" w:rsidTr="00E33930">
        <w:trPr>
          <w:trHeight w:val="1268"/>
        </w:trPr>
        <w:tc>
          <w:tcPr>
            <w:tcW w:w="1530" w:type="dxa"/>
          </w:tcPr>
          <w:p w14:paraId="582A611E" w14:textId="591AAC3E" w:rsidR="001B6ECB" w:rsidRPr="005D76BC" w:rsidRDefault="001A3019" w:rsidP="001B6ECB">
            <w:pPr>
              <w:jc w:val="center"/>
            </w:pPr>
            <w:r w:rsidRPr="005D76BC">
              <w:t xml:space="preserve">Mini </w:t>
            </w:r>
            <w:r w:rsidR="005D5535">
              <w:t xml:space="preserve">Confetti </w:t>
            </w:r>
            <w:r w:rsidRPr="005D76BC">
              <w:t xml:space="preserve">Pancakes </w:t>
            </w:r>
            <w:r w:rsidR="001B6ECB" w:rsidRPr="005D76BC">
              <w:t xml:space="preserve"> </w:t>
            </w:r>
          </w:p>
        </w:tc>
        <w:tc>
          <w:tcPr>
            <w:tcW w:w="10170" w:type="dxa"/>
          </w:tcPr>
          <w:p w14:paraId="6CDCA1E0" w14:textId="51893890" w:rsidR="001B6ECB" w:rsidRPr="005D76BC" w:rsidRDefault="00E14837" w:rsidP="00E33930">
            <w:pPr>
              <w:rPr>
                <w:noProof/>
              </w:rPr>
            </w:pPr>
            <w:r w:rsidRPr="005D76BC">
              <w:rPr>
                <w:noProof/>
              </w:rPr>
              <w:drawing>
                <wp:anchor distT="0" distB="0" distL="114300" distR="114300" simplePos="0" relativeHeight="251681280" behindDoc="0" locked="0" layoutInCell="1" allowOverlap="1" wp14:anchorId="21C7898E" wp14:editId="1FE211DD">
                  <wp:simplePos x="0" y="0"/>
                  <wp:positionH relativeFrom="column">
                    <wp:posOffset>-2540</wp:posOffset>
                  </wp:positionH>
                  <wp:positionV relativeFrom="paragraph">
                    <wp:posOffset>59055</wp:posOffset>
                  </wp:positionV>
                  <wp:extent cx="6320790" cy="628650"/>
                  <wp:effectExtent l="0" t="0" r="3810" b="0"/>
                  <wp:wrapNone/>
                  <wp:docPr id="49" name="Picture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20790" cy="628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E14837" w14:paraId="7DA93673" w14:textId="77777777" w:rsidTr="000B6A6D">
        <w:tc>
          <w:tcPr>
            <w:tcW w:w="1530" w:type="dxa"/>
          </w:tcPr>
          <w:p w14:paraId="37B5B7D2" w14:textId="5B833275" w:rsidR="00E14837" w:rsidRPr="005D76BC" w:rsidRDefault="00E14837" w:rsidP="00E14837">
            <w:pPr>
              <w:jc w:val="center"/>
            </w:pPr>
            <w:r w:rsidRPr="005D76BC">
              <w:t>Banana Bread</w:t>
            </w:r>
          </w:p>
        </w:tc>
        <w:tc>
          <w:tcPr>
            <w:tcW w:w="10170" w:type="dxa"/>
          </w:tcPr>
          <w:p w14:paraId="5159D0B9" w14:textId="02604FCA" w:rsidR="00E14837" w:rsidRPr="005D76BC" w:rsidRDefault="00B43ECE" w:rsidP="00E14837">
            <w:r w:rsidRPr="005D76BC">
              <w:rPr>
                <w:noProof/>
              </w:rPr>
              <w:drawing>
                <wp:inline distT="0" distB="0" distL="0" distR="0" wp14:anchorId="43E1A5B7" wp14:editId="04B05AB7">
                  <wp:extent cx="2162175" cy="1355705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83977" cy="13693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14837" w14:paraId="36F84F39" w14:textId="77777777" w:rsidTr="000B6A6D">
        <w:tc>
          <w:tcPr>
            <w:tcW w:w="1530" w:type="dxa"/>
          </w:tcPr>
          <w:p w14:paraId="5F9AD389" w14:textId="447D5F24" w:rsidR="00E14837" w:rsidRPr="005D76BC" w:rsidRDefault="00E14837" w:rsidP="00E14837">
            <w:pPr>
              <w:jc w:val="center"/>
            </w:pPr>
            <w:r w:rsidRPr="005D76BC">
              <w:t>Breakfast Bun</w:t>
            </w:r>
          </w:p>
        </w:tc>
        <w:tc>
          <w:tcPr>
            <w:tcW w:w="10170" w:type="dxa"/>
          </w:tcPr>
          <w:p w14:paraId="51B20F0D" w14:textId="72B21535" w:rsidR="00E14837" w:rsidRPr="005D76BC" w:rsidRDefault="005D76BC" w:rsidP="00E14837">
            <w:r w:rsidRPr="005D76BC">
              <w:rPr>
                <w:noProof/>
              </w:rPr>
              <w:drawing>
                <wp:inline distT="0" distB="0" distL="0" distR="0" wp14:anchorId="34E481C0" wp14:editId="39498E7A">
                  <wp:extent cx="2038350" cy="1661351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43483" cy="16655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14837" w14:paraId="2FAC73F1" w14:textId="77777777" w:rsidTr="000B6A6D">
        <w:tc>
          <w:tcPr>
            <w:tcW w:w="1530" w:type="dxa"/>
          </w:tcPr>
          <w:p w14:paraId="6F040DF4" w14:textId="31BF8216" w:rsidR="00E14837" w:rsidRDefault="00E14837" w:rsidP="005D5535">
            <w:pPr>
              <w:jc w:val="center"/>
            </w:pPr>
            <w:r>
              <w:t xml:space="preserve">Mini </w:t>
            </w:r>
            <w:r w:rsidR="005D5535">
              <w:t xml:space="preserve">Blueberry </w:t>
            </w:r>
            <w:r>
              <w:t>Muffin</w:t>
            </w:r>
            <w:r w:rsidR="005D5535">
              <w:t>s</w:t>
            </w:r>
          </w:p>
        </w:tc>
        <w:tc>
          <w:tcPr>
            <w:tcW w:w="10170" w:type="dxa"/>
          </w:tcPr>
          <w:p w14:paraId="09983817" w14:textId="44AECDBF" w:rsidR="00E14837" w:rsidRDefault="00E14837" w:rsidP="00E14837">
            <w:r>
              <w:rPr>
                <w:noProof/>
              </w:rPr>
              <w:drawing>
                <wp:inline distT="0" distB="0" distL="0" distR="0" wp14:anchorId="0117FED1" wp14:editId="71DF05A4">
                  <wp:extent cx="5876925" cy="752180"/>
                  <wp:effectExtent l="0" t="0" r="0" b="0"/>
                  <wp:docPr id="48" name="Picture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91019" cy="7539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14837" w14:paraId="060FBE00" w14:textId="77777777" w:rsidTr="000B6A6D">
        <w:tc>
          <w:tcPr>
            <w:tcW w:w="1530" w:type="dxa"/>
          </w:tcPr>
          <w:p w14:paraId="05E8B720" w14:textId="55B95650" w:rsidR="00E14837" w:rsidRDefault="00B43ECE" w:rsidP="00E14837">
            <w:pPr>
              <w:jc w:val="center"/>
            </w:pPr>
            <w:r w:rsidRPr="005D76BC">
              <w:t>Syrup Cup</w:t>
            </w:r>
          </w:p>
        </w:tc>
        <w:tc>
          <w:tcPr>
            <w:tcW w:w="10170" w:type="dxa"/>
          </w:tcPr>
          <w:p w14:paraId="4BC6008B" w14:textId="15D260EA" w:rsidR="00E14837" w:rsidRDefault="00B43ECE" w:rsidP="00E14837">
            <w:r>
              <w:rPr>
                <w:noProof/>
              </w:rPr>
              <w:drawing>
                <wp:inline distT="0" distB="0" distL="0" distR="0" wp14:anchorId="42DCA17D" wp14:editId="252BFFE5">
                  <wp:extent cx="2780952" cy="352381"/>
                  <wp:effectExtent l="0" t="0" r="635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80952" cy="3523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41973" w14:paraId="7B4B4785" w14:textId="77777777" w:rsidTr="000B6A6D">
        <w:tc>
          <w:tcPr>
            <w:tcW w:w="1530" w:type="dxa"/>
          </w:tcPr>
          <w:p w14:paraId="09C41103" w14:textId="4D07436F" w:rsidR="00F41973" w:rsidRPr="005D76BC" w:rsidRDefault="00F41973" w:rsidP="00E14837">
            <w:pPr>
              <w:jc w:val="center"/>
            </w:pPr>
            <w:r>
              <w:t>Veggie Breakfast Sausage Patty</w:t>
            </w:r>
            <w:r w:rsidR="00EA4AFD">
              <w:t xml:space="preserve"> (Substituted patty for Sausage Cheese Biscuit, Muffin and Sausage, Mini Pancakes and Sausage)</w:t>
            </w:r>
          </w:p>
        </w:tc>
        <w:tc>
          <w:tcPr>
            <w:tcW w:w="10170" w:type="dxa"/>
          </w:tcPr>
          <w:p w14:paraId="41CD47E1" w14:textId="66DE7FA9" w:rsidR="00F41973" w:rsidRDefault="00EA4AFD" w:rsidP="00E14837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0D476E7" wp14:editId="1F57FCF9">
                  <wp:extent cx="2209800" cy="2259089"/>
                  <wp:effectExtent l="0" t="0" r="0" b="8255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22357" cy="22719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333A5" w14:paraId="270AA190" w14:textId="77777777" w:rsidTr="000B6A6D">
        <w:tc>
          <w:tcPr>
            <w:tcW w:w="1530" w:type="dxa"/>
          </w:tcPr>
          <w:p w14:paraId="5DACF401" w14:textId="10633DE9" w:rsidR="00E333A5" w:rsidRDefault="00E333A5" w:rsidP="00E333A5">
            <w:pPr>
              <w:jc w:val="center"/>
            </w:pPr>
            <w:r>
              <w:t>Buttery Maple Waffle (Substituted waffle for Chicken and Maple Waffle)</w:t>
            </w:r>
          </w:p>
        </w:tc>
        <w:tc>
          <w:tcPr>
            <w:tcW w:w="10170" w:type="dxa"/>
          </w:tcPr>
          <w:p w14:paraId="4F19ACE5" w14:textId="224CDD5C" w:rsidR="00E333A5" w:rsidRDefault="00E333A5" w:rsidP="00E333A5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9D4DD1F" wp14:editId="7633F222">
                  <wp:extent cx="6320790" cy="739775"/>
                  <wp:effectExtent l="0" t="0" r="3810" b="3175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20790" cy="7397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333A5" w14:paraId="3F29633E" w14:textId="77777777" w:rsidTr="000B6A6D">
        <w:tc>
          <w:tcPr>
            <w:tcW w:w="1530" w:type="dxa"/>
          </w:tcPr>
          <w:p w14:paraId="06B5DFF5" w14:textId="32A5F7D9" w:rsidR="00E333A5" w:rsidRDefault="00E333A5" w:rsidP="00E333A5">
            <w:pPr>
              <w:jc w:val="center"/>
            </w:pPr>
            <w:r>
              <w:t>Sausage, Egg,  and Cheese Tornado</w:t>
            </w:r>
          </w:p>
        </w:tc>
        <w:tc>
          <w:tcPr>
            <w:tcW w:w="10170" w:type="dxa"/>
          </w:tcPr>
          <w:p w14:paraId="0A5D7A4C" w14:textId="7CB69B9A" w:rsidR="00E333A5" w:rsidRDefault="00E333A5" w:rsidP="00E333A5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47C64A6" wp14:editId="332DF7F7">
                  <wp:extent cx="4095238" cy="1780952"/>
                  <wp:effectExtent l="0" t="0" r="635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95238" cy="17809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A4AFD" w14:paraId="4BC1A334" w14:textId="77777777" w:rsidTr="000B6A6D">
        <w:tc>
          <w:tcPr>
            <w:tcW w:w="1530" w:type="dxa"/>
          </w:tcPr>
          <w:p w14:paraId="599E314D" w14:textId="719201F5" w:rsidR="00EA4AFD" w:rsidRDefault="00EA4AFD" w:rsidP="00E333A5">
            <w:pPr>
              <w:jc w:val="center"/>
            </w:pPr>
            <w:r>
              <w:t>Blueberry Chex Cereal- Gluten Free (Substituted cereal for Lucky charms- Gluten Free)</w:t>
            </w:r>
          </w:p>
        </w:tc>
        <w:tc>
          <w:tcPr>
            <w:tcW w:w="10170" w:type="dxa"/>
          </w:tcPr>
          <w:p w14:paraId="24D6492A" w14:textId="4D549CC1" w:rsidR="00EA4AFD" w:rsidRDefault="00EA4AFD" w:rsidP="00E333A5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20E776C" wp14:editId="1666E095">
                  <wp:extent cx="3086100" cy="1114116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18142" cy="11256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A40A6" w14:paraId="68248B28" w14:textId="77777777" w:rsidTr="000B6A6D">
        <w:tc>
          <w:tcPr>
            <w:tcW w:w="1530" w:type="dxa"/>
          </w:tcPr>
          <w:p w14:paraId="3FA549CD" w14:textId="3EBEC6CF" w:rsidR="007A40A6" w:rsidRDefault="007A40A6" w:rsidP="00E333A5">
            <w:pPr>
              <w:jc w:val="center"/>
            </w:pPr>
            <w:r>
              <w:t>Taco Sauce</w:t>
            </w:r>
          </w:p>
        </w:tc>
        <w:tc>
          <w:tcPr>
            <w:tcW w:w="10170" w:type="dxa"/>
          </w:tcPr>
          <w:p w14:paraId="430D167D" w14:textId="6FB6DAC4" w:rsidR="007A40A6" w:rsidRDefault="007A40A6" w:rsidP="00E333A5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4F39527" wp14:editId="710DA988">
                  <wp:extent cx="2952750" cy="2071332"/>
                  <wp:effectExtent l="0" t="0" r="0" b="5715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57115" cy="20743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C9B7A2A" w14:textId="7057E7C1" w:rsidR="000B6A6D" w:rsidRDefault="000B6A6D" w:rsidP="009178E5">
      <w:pPr>
        <w:jc w:val="center"/>
      </w:pPr>
      <w:bookmarkStart w:id="0" w:name="_GoBack"/>
      <w:bookmarkEnd w:id="0"/>
    </w:p>
    <w:sectPr w:rsidR="000B6A6D" w:rsidSect="005D5535">
      <w:headerReference w:type="default" r:id="rId35"/>
      <w:footerReference w:type="default" r:id="rId36"/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DE6F52C" w14:textId="77777777" w:rsidR="00E86063" w:rsidRDefault="00E86063" w:rsidP="00E86063">
      <w:pPr>
        <w:spacing w:after="0" w:line="240" w:lineRule="auto"/>
      </w:pPr>
      <w:r>
        <w:separator/>
      </w:r>
    </w:p>
  </w:endnote>
  <w:endnote w:type="continuationSeparator" w:id="0">
    <w:p w14:paraId="2AB2EBEA" w14:textId="77777777" w:rsidR="00E86063" w:rsidRDefault="00E86063" w:rsidP="00E860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5E51A2" w14:textId="77FEF4BB" w:rsidR="00F41973" w:rsidRDefault="00F41973">
    <w:pPr>
      <w:pStyle w:val="Footer"/>
    </w:pPr>
    <w:r>
      <w:fldChar w:fldCharType="begin"/>
    </w:r>
    <w:r>
      <w:instrText xml:space="preserve"> DATE \@ "M/d/yyyy h:mm am/pm" </w:instrText>
    </w:r>
    <w:r>
      <w:fldChar w:fldCharType="separate"/>
    </w:r>
    <w:r w:rsidR="007A40A6">
      <w:rPr>
        <w:noProof/>
      </w:rPr>
      <w:t>12/13/2021 8:56 AM</w:t>
    </w:r>
    <w:r>
      <w:fldChar w:fldCharType="end"/>
    </w:r>
  </w:p>
  <w:p w14:paraId="1D4BB55E" w14:textId="77777777" w:rsidR="00F41973" w:rsidRDefault="00F4197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5347908" w14:textId="77777777" w:rsidR="00E86063" w:rsidRDefault="00E86063" w:rsidP="00E86063">
      <w:pPr>
        <w:spacing w:after="0" w:line="240" w:lineRule="auto"/>
      </w:pPr>
      <w:r>
        <w:separator/>
      </w:r>
    </w:p>
  </w:footnote>
  <w:footnote w:type="continuationSeparator" w:id="0">
    <w:p w14:paraId="13F4DBB3" w14:textId="77777777" w:rsidR="00E86063" w:rsidRDefault="00E86063" w:rsidP="00E860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16C828" w14:textId="55D500F7" w:rsidR="00F41973" w:rsidRDefault="00F41973">
    <w:pPr>
      <w:pStyle w:val="Header"/>
    </w:pPr>
  </w:p>
  <w:p w14:paraId="152A87C7" w14:textId="77777777" w:rsidR="00E86063" w:rsidRDefault="00E8606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3NrI0NDK3NDEyMDJX0lEKTi0uzszPAymwrAUAG/6uLiwAAAA="/>
  </w:docVars>
  <w:rsids>
    <w:rsidRoot w:val="00C56B39"/>
    <w:rsid w:val="00084E0A"/>
    <w:rsid w:val="000B6A6D"/>
    <w:rsid w:val="000D0F2B"/>
    <w:rsid w:val="00175B6C"/>
    <w:rsid w:val="00196FFC"/>
    <w:rsid w:val="001A3019"/>
    <w:rsid w:val="001B6ECB"/>
    <w:rsid w:val="001D2778"/>
    <w:rsid w:val="00220568"/>
    <w:rsid w:val="002B6590"/>
    <w:rsid w:val="00372FFA"/>
    <w:rsid w:val="003C3094"/>
    <w:rsid w:val="00464FC9"/>
    <w:rsid w:val="004755A0"/>
    <w:rsid w:val="005A7457"/>
    <w:rsid w:val="005D362A"/>
    <w:rsid w:val="005D5535"/>
    <w:rsid w:val="005D76BC"/>
    <w:rsid w:val="006C29F3"/>
    <w:rsid w:val="006C4AD9"/>
    <w:rsid w:val="00750B0D"/>
    <w:rsid w:val="00780F32"/>
    <w:rsid w:val="007A40A6"/>
    <w:rsid w:val="007B7790"/>
    <w:rsid w:val="008118A8"/>
    <w:rsid w:val="008C14CB"/>
    <w:rsid w:val="009178E5"/>
    <w:rsid w:val="009727D5"/>
    <w:rsid w:val="009F13F8"/>
    <w:rsid w:val="00A40DA3"/>
    <w:rsid w:val="00A52404"/>
    <w:rsid w:val="00AC2E36"/>
    <w:rsid w:val="00B052E9"/>
    <w:rsid w:val="00B07D14"/>
    <w:rsid w:val="00B43ECE"/>
    <w:rsid w:val="00C402A8"/>
    <w:rsid w:val="00C56B39"/>
    <w:rsid w:val="00C60E6A"/>
    <w:rsid w:val="00CA5C3F"/>
    <w:rsid w:val="00D70534"/>
    <w:rsid w:val="00D82694"/>
    <w:rsid w:val="00DB02C4"/>
    <w:rsid w:val="00DC1EE2"/>
    <w:rsid w:val="00E03F46"/>
    <w:rsid w:val="00E14837"/>
    <w:rsid w:val="00E25EF1"/>
    <w:rsid w:val="00E333A5"/>
    <w:rsid w:val="00E33930"/>
    <w:rsid w:val="00E86063"/>
    <w:rsid w:val="00EA4AFD"/>
    <w:rsid w:val="00F27EC5"/>
    <w:rsid w:val="00F41973"/>
    <w:rsid w:val="00FB4A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8DEE9E"/>
  <w15:chartTrackingRefBased/>
  <w15:docId w15:val="{1ACC5B51-FCB1-4378-A095-08A1AD6EF4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56B3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56B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C56B3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56B3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C56B3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E860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6063"/>
  </w:style>
  <w:style w:type="paragraph" w:styleId="Footer">
    <w:name w:val="footer"/>
    <w:basedOn w:val="Normal"/>
    <w:link w:val="FooterChar"/>
    <w:uiPriority w:val="99"/>
    <w:unhideWhenUsed/>
    <w:rsid w:val="00E860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606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customXml" Target="../customXml/item3.xml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7D233537AD5A43BCEEA2FBE81AAEBD" ma:contentTypeVersion="28" ma:contentTypeDescription="Create a new document." ma:contentTypeScope="" ma:versionID="2a25de4a9459044aa1728f3ee369c950">
  <xsd:schema xmlns:xsd="http://www.w3.org/2001/XMLSchema" xmlns:xs="http://www.w3.org/2001/XMLSchema" xmlns:p="http://schemas.microsoft.com/office/2006/metadata/properties" xmlns:ns3="f2898320-3d71-4497-9dd0-344190b20d88" xmlns:ns4="0c065e97-39a5-41eb-adce-ffbc79a09d28" targetNamespace="http://schemas.microsoft.com/office/2006/metadata/properties" ma:root="true" ma:fieldsID="d6ffafe79ad6f6d57f793593a5d50f04" ns3:_="" ns4:_="">
    <xsd:import namespace="f2898320-3d71-4497-9dd0-344190b20d88"/>
    <xsd:import namespace="0c065e97-39a5-41eb-adce-ffbc79a09d28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Templates" minOccurs="0"/>
                <xsd:element ref="ns3:CultureName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898320-3d71-4497-9dd0-344190b20d88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2" nillable="true" ma:displayName="Templates" ma:internalName="Templates">
      <xsd:simpleType>
        <xsd:restriction base="dms:Note">
          <xsd:maxLength value="255"/>
        </xsd:restriction>
      </xsd:simpleType>
    </xsd:element>
    <xsd:element name="CultureName" ma:index="13" nillable="true" ma:displayName="Culture Name" ma:internalName="CultureName">
      <xsd:simpleType>
        <xsd:restriction base="dms:Text"/>
      </xsd:simpleType>
    </xsd:element>
    <xsd:element name="AppVersion" ma:index="14" nillable="true" ma:displayName="App Version" ma:internalName="AppVersion">
      <xsd:simpleType>
        <xsd:restriction base="dms:Text"/>
      </xsd:simpleType>
    </xsd:element>
    <xsd:element name="Teachers" ma:index="15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6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7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8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9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20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21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22" nillable="true" ma:displayName="Is Collaboration Space Locked" ma:internalName="Is_Collaboration_Space_Locked">
      <xsd:simpleType>
        <xsd:restriction base="dms:Boolean"/>
      </xsd:simpleType>
    </xsd:element>
    <xsd:element name="MediaServiceMetadata" ma:index="26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7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28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29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30" nillable="true" ma:displayName="Location" ma:internalName="MediaServiceLocation" ma:readOnly="true">
      <xsd:simpleType>
        <xsd:restriction base="dms:Text"/>
      </xsd:simpleType>
    </xsd:element>
    <xsd:element name="MediaServiceOCR" ma:index="3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3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3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065e97-39a5-41eb-adce-ffbc79a09d28" elementFormDefault="qualified">
    <xsd:import namespace="http://schemas.microsoft.com/office/2006/documentManagement/types"/>
    <xsd:import namespace="http://schemas.microsoft.com/office/infopath/2007/PartnerControls"/>
    <xsd:element name="SharedWithUsers" ma:index="2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5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f2898320-3d71-4497-9dd0-344190b20d88" xsi:nil="true"/>
    <Invited_Teachers xmlns="f2898320-3d71-4497-9dd0-344190b20d88" xsi:nil="true"/>
    <NotebookType xmlns="f2898320-3d71-4497-9dd0-344190b20d88" xsi:nil="true"/>
    <CultureName xmlns="f2898320-3d71-4497-9dd0-344190b20d88" xsi:nil="true"/>
    <FolderType xmlns="f2898320-3d71-4497-9dd0-344190b20d88" xsi:nil="true"/>
    <Owner xmlns="f2898320-3d71-4497-9dd0-344190b20d88">
      <UserInfo>
        <DisplayName/>
        <AccountId xsi:nil="true"/>
        <AccountType/>
      </UserInfo>
    </Owner>
    <Teachers xmlns="f2898320-3d71-4497-9dd0-344190b20d88">
      <UserInfo>
        <DisplayName/>
        <AccountId xsi:nil="true"/>
        <AccountType/>
      </UserInfo>
    </Teachers>
    <Students xmlns="f2898320-3d71-4497-9dd0-344190b20d88">
      <UserInfo>
        <DisplayName/>
        <AccountId xsi:nil="true"/>
        <AccountType/>
      </UserInfo>
    </Students>
    <Student_Groups xmlns="f2898320-3d71-4497-9dd0-344190b20d88">
      <UserInfo>
        <DisplayName/>
        <AccountId xsi:nil="true"/>
        <AccountType/>
      </UserInfo>
    </Student_Groups>
    <DefaultSectionNames xmlns="f2898320-3d71-4497-9dd0-344190b20d88" xsi:nil="true"/>
    <Invited_Students xmlns="f2898320-3d71-4497-9dd0-344190b20d88" xsi:nil="true"/>
    <Templates xmlns="f2898320-3d71-4497-9dd0-344190b20d88" xsi:nil="true"/>
    <Self_Registration_Enabled xmlns="f2898320-3d71-4497-9dd0-344190b20d88" xsi:nil="true"/>
    <Has_Teacher_Only_SectionGroup xmlns="f2898320-3d71-4497-9dd0-344190b20d88" xsi:nil="true"/>
    <Is_Collaboration_Space_Locked xmlns="f2898320-3d71-4497-9dd0-344190b20d88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552F58-4EAE-448E-912F-843D6148A8F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7120257-9980-42E7-B316-2D6E91A21B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2898320-3d71-4497-9dd0-344190b20d88"/>
    <ds:schemaRef ds:uri="0c065e97-39a5-41eb-adce-ffbc79a09d2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837B8F4-FAC2-4508-B14A-42F9D6D0B25E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www.w3.org/XML/1998/namespace"/>
    <ds:schemaRef ds:uri="0c065e97-39a5-41eb-adce-ffbc79a09d28"/>
    <ds:schemaRef ds:uri="http://purl.org/dc/elements/1.1/"/>
    <ds:schemaRef ds:uri="f2898320-3d71-4497-9dd0-344190b20d88"/>
    <ds:schemaRef ds:uri="http://schemas.microsoft.com/office/2006/metadata/properties"/>
    <ds:schemaRef ds:uri="http://schemas.microsoft.com/office/infopath/2007/PartnerControls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74CD8BBA-3401-46C9-86D1-F554C5F554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361</Words>
  <Characters>206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nroe ISD</Company>
  <LinksUpToDate>false</LinksUpToDate>
  <CharactersWithSpaces>2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n M. Patterson</dc:creator>
  <cp:keywords/>
  <dc:description/>
  <cp:lastModifiedBy>Karen M. Patterson</cp:lastModifiedBy>
  <cp:revision>2</cp:revision>
  <dcterms:created xsi:type="dcterms:W3CDTF">2021-12-13T14:59:00Z</dcterms:created>
  <dcterms:modified xsi:type="dcterms:W3CDTF">2021-12-13T14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C7D233537AD5A43BCEEA2FBE81AAEBD</vt:lpwstr>
  </property>
</Properties>
</file>